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49E7FD" w14:textId="77777777" w:rsidR="00415DC2" w:rsidRPr="00F34635" w:rsidRDefault="00415DC2" w:rsidP="00415DC2">
      <w:pPr>
        <w:tabs>
          <w:tab w:val="left" w:pos="3100"/>
        </w:tabs>
        <w:jc w:val="center"/>
        <w:rPr>
          <w:rFonts w:ascii="Arial Narrow" w:hAnsi="Arial Narrow" w:cs="Arial"/>
          <w:b/>
          <w:smallCaps/>
          <w:sz w:val="32"/>
        </w:rPr>
      </w:pPr>
      <w:r w:rsidRPr="00F34635">
        <w:rPr>
          <w:rFonts w:ascii="Arial Narrow" w:hAnsi="Arial Narrow" w:cs="Arial"/>
          <w:b/>
          <w:smallCaps/>
          <w:sz w:val="32"/>
        </w:rPr>
        <w:t xml:space="preserve">Search Ohio – Claims Returned </w:t>
      </w:r>
    </w:p>
    <w:p w14:paraId="2C063704" w14:textId="77777777" w:rsidR="009271BC" w:rsidRDefault="009271BC" w:rsidP="00415DC2">
      <w:pPr>
        <w:tabs>
          <w:tab w:val="left" w:pos="3100"/>
        </w:tabs>
        <w:rPr>
          <w:rFonts w:ascii="Arial Narrow" w:hAnsi="Arial Narrow" w:cs="Arial"/>
        </w:rPr>
      </w:pPr>
    </w:p>
    <w:p w14:paraId="6355AB13" w14:textId="339D139D" w:rsidR="00415DC2" w:rsidRDefault="009271BC" w:rsidP="00415DC2">
      <w:pPr>
        <w:tabs>
          <w:tab w:val="left" w:pos="3100"/>
        </w:tabs>
        <w:rPr>
          <w:rFonts w:ascii="Arial Narrow" w:hAnsi="Arial Narrow" w:cs="Arial"/>
          <w:b/>
          <w:color w:val="000000" w:themeColor="text1"/>
        </w:rPr>
      </w:pPr>
      <w:r w:rsidRPr="0028265F">
        <w:rPr>
          <w:rFonts w:ascii="Arial Narrow" w:hAnsi="Arial Narrow" w:cs="Arial"/>
          <w:b/>
          <w:color w:val="000000" w:themeColor="text1"/>
        </w:rPr>
        <w:t>Before Processing Search Ohio Claims Return</w:t>
      </w:r>
    </w:p>
    <w:p w14:paraId="1D44BA67" w14:textId="77777777" w:rsidR="0028265F" w:rsidRPr="0028265F" w:rsidRDefault="0028265F" w:rsidP="00415DC2">
      <w:pPr>
        <w:tabs>
          <w:tab w:val="left" w:pos="3100"/>
        </w:tabs>
        <w:rPr>
          <w:rFonts w:ascii="Arial Narrow" w:hAnsi="Arial Narrow" w:cs="Arial"/>
          <w:b/>
          <w:color w:val="000000" w:themeColor="text1"/>
        </w:rPr>
      </w:pPr>
    </w:p>
    <w:p w14:paraId="6890F3C2" w14:textId="0FA8BCD8" w:rsidR="00415DC2" w:rsidRPr="00855EEA" w:rsidRDefault="00415DC2" w:rsidP="00855EEA">
      <w:pPr>
        <w:pStyle w:val="ListParagraph"/>
        <w:numPr>
          <w:ilvl w:val="0"/>
          <w:numId w:val="5"/>
        </w:numPr>
        <w:tabs>
          <w:tab w:val="left" w:pos="3100"/>
        </w:tabs>
        <w:rPr>
          <w:rFonts w:ascii="Arial Narrow" w:hAnsi="Arial Narrow" w:cs="Arial"/>
        </w:rPr>
      </w:pPr>
      <w:r w:rsidRPr="00855EEA">
        <w:rPr>
          <w:rFonts w:ascii="Arial Narrow" w:hAnsi="Arial Narrow" w:cs="Arial"/>
        </w:rPr>
        <w:t>Use the Claims Returned Service Expectation to evaluate the customer’s claim to determine the likelihood the items were returned.</w:t>
      </w:r>
      <w:r w:rsidR="00134BEB" w:rsidRPr="00855EEA">
        <w:rPr>
          <w:rFonts w:ascii="Arial" w:hAnsi="Arial" w:cs="Arial"/>
          <w:noProof/>
        </w:rPr>
        <w:t xml:space="preserve"> </w:t>
      </w:r>
    </w:p>
    <w:p w14:paraId="6060D61D" w14:textId="0FBA2862" w:rsidR="009271BC" w:rsidRDefault="00415DC2" w:rsidP="009271BC">
      <w:pPr>
        <w:pStyle w:val="ListParagraph"/>
        <w:numPr>
          <w:ilvl w:val="0"/>
          <w:numId w:val="5"/>
        </w:numPr>
        <w:tabs>
          <w:tab w:val="left" w:pos="3100"/>
        </w:tabs>
        <w:rPr>
          <w:rFonts w:ascii="Arial Narrow" w:hAnsi="Arial Narrow" w:cs="Arial"/>
        </w:rPr>
      </w:pPr>
      <w:r w:rsidRPr="009271BC">
        <w:rPr>
          <w:rFonts w:ascii="Arial Narrow" w:hAnsi="Arial Narrow" w:cs="Arial"/>
        </w:rPr>
        <w:t xml:space="preserve">Customers are allowed three claims returned items in a three-year period. </w:t>
      </w:r>
    </w:p>
    <w:p w14:paraId="1BE43CFC" w14:textId="322E0A0E" w:rsidR="00415DC2" w:rsidRPr="009271BC" w:rsidRDefault="00415DC2" w:rsidP="009271BC">
      <w:pPr>
        <w:pStyle w:val="ListParagraph"/>
        <w:numPr>
          <w:ilvl w:val="0"/>
          <w:numId w:val="5"/>
        </w:numPr>
        <w:tabs>
          <w:tab w:val="left" w:pos="3100"/>
        </w:tabs>
        <w:rPr>
          <w:rFonts w:ascii="Arial Narrow" w:hAnsi="Arial Narrow" w:cs="Arial"/>
        </w:rPr>
      </w:pPr>
      <w:r w:rsidRPr="009271BC">
        <w:rPr>
          <w:rFonts w:ascii="Arial Narrow" w:hAnsi="Arial Narrow" w:cs="Arial"/>
        </w:rPr>
        <w:t>Use good judgment in resolving these issues and refer to notes on the customer’s account for claims history and context.</w:t>
      </w:r>
    </w:p>
    <w:p w14:paraId="1E044B6B" w14:textId="62A21420" w:rsidR="00415DC2" w:rsidRDefault="00415DC2" w:rsidP="00855EEA">
      <w:pPr>
        <w:pStyle w:val="ListParagraph"/>
        <w:numPr>
          <w:ilvl w:val="0"/>
          <w:numId w:val="5"/>
        </w:numPr>
        <w:rPr>
          <w:rFonts w:ascii="Arial Narrow" w:hAnsi="Arial Narrow" w:cs="Arial"/>
        </w:rPr>
      </w:pPr>
      <w:r w:rsidRPr="00855EEA">
        <w:rPr>
          <w:rFonts w:ascii="Arial Narrow" w:hAnsi="Arial Narrow" w:cs="Arial"/>
        </w:rPr>
        <w:t>Encourage the customer to search for the item(s). When possible, renew the item(s) and let the customer know of upcoming due dates to avoid fees.</w:t>
      </w:r>
      <w:r w:rsidRPr="00544487">
        <w:t xml:space="preserve"> </w:t>
      </w:r>
      <w:r>
        <w:t>*</w:t>
      </w:r>
      <w:r w:rsidRPr="00855EEA">
        <w:rPr>
          <w:rFonts w:ascii="Arial Narrow" w:hAnsi="Arial Narrow" w:cs="Arial"/>
        </w:rPr>
        <w:t>Do not call the owning location to perform a shelf check</w:t>
      </w:r>
      <w:r w:rsidR="0028265F">
        <w:rPr>
          <w:rFonts w:ascii="Arial Narrow" w:hAnsi="Arial Narrow" w:cs="Arial"/>
        </w:rPr>
        <w:br/>
      </w:r>
    </w:p>
    <w:p w14:paraId="7E425CA2" w14:textId="5198D3B4" w:rsidR="00855EEA" w:rsidRDefault="009271BC" w:rsidP="00F34635">
      <w:pPr>
        <w:tabs>
          <w:tab w:val="left" w:pos="3100"/>
        </w:tabs>
        <w:rPr>
          <w:rFonts w:ascii="Arial Narrow" w:hAnsi="Arial Narrow" w:cs="Arial"/>
          <w:b/>
          <w:color w:val="000000" w:themeColor="text1"/>
        </w:rPr>
      </w:pPr>
      <w:r w:rsidRPr="0028265F">
        <w:rPr>
          <w:rFonts w:ascii="Arial Narrow" w:hAnsi="Arial Narrow" w:cs="Arial"/>
          <w:b/>
          <w:color w:val="000000" w:themeColor="text1"/>
        </w:rPr>
        <w:t>Processing Search Ohio Claims Returned</w:t>
      </w:r>
    </w:p>
    <w:p w14:paraId="5F777403" w14:textId="77777777" w:rsidR="0028265F" w:rsidRPr="0028265F" w:rsidRDefault="0028265F" w:rsidP="00F34635">
      <w:pPr>
        <w:tabs>
          <w:tab w:val="left" w:pos="3100"/>
        </w:tabs>
        <w:rPr>
          <w:rFonts w:ascii="Arial Narrow" w:hAnsi="Arial Narrow" w:cs="Arial"/>
          <w:b/>
          <w:color w:val="000000" w:themeColor="text1"/>
        </w:rPr>
      </w:pPr>
    </w:p>
    <w:p w14:paraId="318021B9" w14:textId="61FD2D45" w:rsidR="009271BC" w:rsidRDefault="00415DC2" w:rsidP="00D77BE6">
      <w:pPr>
        <w:tabs>
          <w:tab w:val="left" w:pos="3100"/>
        </w:tabs>
        <w:ind w:left="360"/>
        <w:rPr>
          <w:rFonts w:ascii="Arial Narrow" w:hAnsi="Arial Narrow" w:cs="Arial"/>
        </w:rPr>
      </w:pPr>
      <w:r w:rsidRPr="00F34635">
        <w:rPr>
          <w:rFonts w:ascii="Arial Narrow" w:hAnsi="Arial Narrow" w:cs="Arial"/>
          <w:b/>
          <w:color w:val="C45911" w:themeColor="accent2" w:themeShade="BF"/>
        </w:rPr>
        <w:t xml:space="preserve">If the item was likely returned or </w:t>
      </w:r>
      <w:r w:rsidRPr="00F34635">
        <w:rPr>
          <w:rFonts w:ascii="Arial Narrow" w:hAnsi="Arial Narrow" w:cs="Arial"/>
          <w:color w:val="C45911" w:themeColor="accent2" w:themeShade="BF"/>
        </w:rPr>
        <w:t>never</w:t>
      </w:r>
      <w:r w:rsidRPr="00F34635">
        <w:rPr>
          <w:rFonts w:ascii="Arial Narrow" w:hAnsi="Arial Narrow" w:cs="Arial"/>
          <w:b/>
          <w:color w:val="C45911" w:themeColor="accent2" w:themeShade="BF"/>
        </w:rPr>
        <w:t xml:space="preserve"> checked out</w:t>
      </w:r>
      <w:r w:rsidRPr="00F34635">
        <w:rPr>
          <w:rFonts w:ascii="Arial Narrow" w:hAnsi="Arial Narrow" w:cs="Arial"/>
          <w:color w:val="C45911" w:themeColor="accent2" w:themeShade="BF"/>
        </w:rPr>
        <w:t>, check the item in</w:t>
      </w:r>
      <w:r w:rsidRPr="00D77BE6">
        <w:rPr>
          <w:rFonts w:ascii="Arial Narrow" w:hAnsi="Arial Narrow" w:cs="Arial"/>
        </w:rPr>
        <w:t xml:space="preserve">.  </w:t>
      </w:r>
    </w:p>
    <w:p w14:paraId="04AA888A" w14:textId="77777777" w:rsidR="0028265F" w:rsidRPr="00D77BE6" w:rsidRDefault="0028265F" w:rsidP="00D77BE6">
      <w:pPr>
        <w:tabs>
          <w:tab w:val="left" w:pos="3100"/>
        </w:tabs>
        <w:ind w:left="360"/>
        <w:rPr>
          <w:rFonts w:ascii="Arial Narrow" w:hAnsi="Arial Narrow" w:cs="Arial"/>
        </w:rPr>
      </w:pPr>
    </w:p>
    <w:p w14:paraId="25CE005E" w14:textId="3496830E" w:rsidR="00415DC2" w:rsidRPr="009271BC" w:rsidRDefault="00415DC2" w:rsidP="009271BC">
      <w:pPr>
        <w:pStyle w:val="ListParagraph"/>
        <w:numPr>
          <w:ilvl w:val="0"/>
          <w:numId w:val="6"/>
        </w:numPr>
        <w:tabs>
          <w:tab w:val="left" w:pos="3100"/>
        </w:tabs>
        <w:rPr>
          <w:rFonts w:ascii="Arial Narrow" w:hAnsi="Arial Narrow" w:cs="Arial"/>
        </w:rPr>
      </w:pPr>
      <w:r w:rsidRPr="009271BC">
        <w:rPr>
          <w:rFonts w:ascii="Arial Narrow" w:hAnsi="Arial Narrow" w:cs="Arial"/>
        </w:rPr>
        <w:t xml:space="preserve">On the Patron Status screen, click the </w:t>
      </w:r>
      <w:r w:rsidRPr="0011001D">
        <w:rPr>
          <w:rFonts w:ascii="Arial Narrow" w:hAnsi="Arial Narrow" w:cs="Arial"/>
          <w:b/>
        </w:rPr>
        <w:t>Holds</w:t>
      </w:r>
      <w:r w:rsidRPr="009271BC">
        <w:rPr>
          <w:rFonts w:ascii="Arial Narrow" w:hAnsi="Arial Narrow" w:cs="Arial"/>
        </w:rPr>
        <w:t xml:space="preserve"> screen icon</w:t>
      </w:r>
      <w:r w:rsidR="00EA39FE">
        <w:rPr>
          <w:rFonts w:ascii="Arial Narrow" w:hAnsi="Arial Narrow" w:cs="Arial"/>
        </w:rPr>
        <w:t>. F</w:t>
      </w:r>
      <w:r w:rsidRPr="009271BC">
        <w:rPr>
          <w:rFonts w:ascii="Arial Narrow" w:hAnsi="Arial Narrow" w:cs="Arial"/>
        </w:rPr>
        <w:t>ind the item under ILL requests.</w:t>
      </w:r>
    </w:p>
    <w:p w14:paraId="6E66DF86" w14:textId="344D72FD" w:rsidR="00EA39FE" w:rsidRDefault="00415DC2" w:rsidP="00134BEB">
      <w:pPr>
        <w:pStyle w:val="ListParagraph"/>
        <w:numPr>
          <w:ilvl w:val="0"/>
          <w:numId w:val="6"/>
        </w:numPr>
        <w:tabs>
          <w:tab w:val="left" w:pos="3100"/>
        </w:tabs>
        <w:rPr>
          <w:rFonts w:ascii="Arial Narrow" w:hAnsi="Arial Narrow" w:cs="Arial"/>
        </w:rPr>
      </w:pPr>
      <w:r w:rsidRPr="0011001D">
        <w:rPr>
          <w:rFonts w:ascii="Arial Narrow" w:hAnsi="Arial Narrow" w:cs="Arial"/>
          <w:b/>
        </w:rPr>
        <w:t>Right click</w:t>
      </w:r>
      <w:r w:rsidRPr="00855EEA">
        <w:rPr>
          <w:rFonts w:ascii="Arial Narrow" w:hAnsi="Arial Narrow" w:cs="Arial"/>
        </w:rPr>
        <w:t xml:space="preserve"> </w:t>
      </w:r>
      <w:r w:rsidR="0011001D">
        <w:rPr>
          <w:rFonts w:ascii="Arial Narrow" w:hAnsi="Arial Narrow" w:cs="Arial"/>
        </w:rPr>
        <w:t xml:space="preserve">on </w:t>
      </w:r>
      <w:r w:rsidR="00EA39FE">
        <w:rPr>
          <w:rFonts w:ascii="Arial Narrow" w:hAnsi="Arial Narrow" w:cs="Arial"/>
        </w:rPr>
        <w:t>the item</w:t>
      </w:r>
    </w:p>
    <w:p w14:paraId="01F37E56" w14:textId="77777777" w:rsidR="00EA39FE" w:rsidRDefault="00EA39FE" w:rsidP="00134BEB">
      <w:pPr>
        <w:pStyle w:val="ListParagraph"/>
        <w:numPr>
          <w:ilvl w:val="0"/>
          <w:numId w:val="6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Select</w:t>
      </w:r>
      <w:r w:rsidR="00415DC2" w:rsidRPr="00855EEA">
        <w:rPr>
          <w:rFonts w:ascii="Arial Narrow" w:hAnsi="Arial Narrow" w:cs="Arial"/>
        </w:rPr>
        <w:t xml:space="preserve"> </w:t>
      </w:r>
      <w:r w:rsidR="00415DC2" w:rsidRPr="0011001D">
        <w:rPr>
          <w:rFonts w:ascii="Arial Narrow" w:hAnsi="Arial Narrow" w:cs="Arial"/>
          <w:b/>
        </w:rPr>
        <w:t>Link</w:t>
      </w:r>
      <w:r w:rsidRPr="0011001D">
        <w:rPr>
          <w:rFonts w:ascii="Arial Narrow" w:hAnsi="Arial Narrow" w:cs="Arial"/>
          <w:b/>
        </w:rPr>
        <w:t>s</w:t>
      </w:r>
    </w:p>
    <w:p w14:paraId="4330D88B" w14:textId="53D80107" w:rsidR="0028265F" w:rsidRDefault="00EA39FE" w:rsidP="00134BEB">
      <w:pPr>
        <w:pStyle w:val="ListParagraph"/>
        <w:numPr>
          <w:ilvl w:val="0"/>
          <w:numId w:val="6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C</w:t>
      </w:r>
      <w:r w:rsidR="00415DC2" w:rsidRPr="00855EEA">
        <w:rPr>
          <w:rFonts w:ascii="Arial Narrow" w:hAnsi="Arial Narrow" w:cs="Arial"/>
        </w:rPr>
        <w:t xml:space="preserve">lick on </w:t>
      </w:r>
      <w:r w:rsidR="00415DC2" w:rsidRPr="0011001D">
        <w:rPr>
          <w:rFonts w:ascii="Arial Narrow" w:hAnsi="Arial Narrow" w:cs="Arial"/>
          <w:b/>
        </w:rPr>
        <w:t>item record</w:t>
      </w:r>
      <w:r w:rsidR="00415DC2" w:rsidRPr="00855EEA">
        <w:rPr>
          <w:rFonts w:ascii="Arial Narrow" w:hAnsi="Arial Narrow" w:cs="Arial"/>
        </w:rPr>
        <w:t>.</w:t>
      </w:r>
    </w:p>
    <w:p w14:paraId="20AC5598" w14:textId="77777777" w:rsidR="00EA39FE" w:rsidRDefault="00EA39FE" w:rsidP="00EA39FE">
      <w:pPr>
        <w:pStyle w:val="ListParagraph"/>
        <w:tabs>
          <w:tab w:val="left" w:pos="3100"/>
        </w:tabs>
        <w:rPr>
          <w:rFonts w:ascii="Arial Narrow" w:hAnsi="Arial Narrow" w:cs="Arial"/>
        </w:rPr>
      </w:pPr>
    </w:p>
    <w:p w14:paraId="15F6CD49" w14:textId="12C897B6" w:rsidR="0028265F" w:rsidRDefault="00EA39FE">
      <w:pPr>
        <w:spacing w:after="160" w:line="259" w:lineRule="auto"/>
        <w:rPr>
          <w:rFonts w:ascii="Arial Narrow" w:hAnsi="Arial Narrow" w:cs="Arial"/>
        </w:rPr>
      </w:pPr>
      <w:r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4B74472" wp14:editId="7BF7BC79">
                <wp:simplePos x="0" y="0"/>
                <wp:positionH relativeFrom="column">
                  <wp:posOffset>1217222</wp:posOffset>
                </wp:positionH>
                <wp:positionV relativeFrom="paragraph">
                  <wp:posOffset>1869267</wp:posOffset>
                </wp:positionV>
                <wp:extent cx="1993842" cy="367219"/>
                <wp:effectExtent l="0" t="0" r="64135" b="90170"/>
                <wp:wrapNone/>
                <wp:docPr id="311" name="Straight Arrow Connector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93842" cy="3672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349B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1" o:spid="_x0000_s1026" type="#_x0000_t32" style="position:absolute;margin-left:95.85pt;margin-top:147.2pt;width:157pt;height:28.9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" strokecolor="#c45911 [2405]" strokeweight="1.5pt">
                <v:stroke endarrow="block" joinstyle="miter"/>
              </v:shape>
            </w:pict>
          </mc:Fallback>
        </mc:AlternateContent>
      </w:r>
      <w:r w:rsidRPr="00134BE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18F0815" wp14:editId="38D6463C">
                <wp:simplePos x="0" y="0"/>
                <wp:positionH relativeFrom="column">
                  <wp:posOffset>988473</wp:posOffset>
                </wp:positionH>
                <wp:positionV relativeFrom="paragraph">
                  <wp:posOffset>1652270</wp:posOffset>
                </wp:positionV>
                <wp:extent cx="250825" cy="342900"/>
                <wp:effectExtent l="0" t="0" r="15875" b="19050"/>
                <wp:wrapNone/>
                <wp:docPr id="310" name="Oval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074647E" id="Oval 310" o:spid="_x0000_s1026" style="position:absolute;margin-left:77.85pt;margin-top:130.1pt;width:19.75pt;height:27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" filled="f" strokecolor="#c45911 [2405]" strokeweight="2pt"/>
            </w:pict>
          </mc:Fallback>
        </mc:AlternateContent>
      </w:r>
      <w:r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EE61141" wp14:editId="7790E693">
                <wp:simplePos x="0" y="0"/>
                <wp:positionH relativeFrom="column">
                  <wp:posOffset>2090057</wp:posOffset>
                </wp:positionH>
                <wp:positionV relativeFrom="paragraph">
                  <wp:posOffset>1685199</wp:posOffset>
                </wp:positionV>
                <wp:extent cx="2166678" cy="415480"/>
                <wp:effectExtent l="0" t="0" r="81280" b="80010"/>
                <wp:wrapNone/>
                <wp:docPr id="306" name="Straight Arrow Connector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6678" cy="41548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8A0D0" id="Straight Arrow Connector 306" o:spid="_x0000_s1026" type="#_x0000_t32" style="position:absolute;margin-left:164.55pt;margin-top:132.7pt;width:170.6pt;height:32.7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" strokecolor="#c45911 [2405]" strokeweight="1.5pt">
                <v:stroke endarrow="block" joinstyle="miter"/>
              </v:shape>
            </w:pict>
          </mc:Fallback>
        </mc:AlternateContent>
      </w:r>
      <w:r w:rsidRPr="00134BE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4DBB9A8" wp14:editId="4F757DCF">
                <wp:simplePos x="0" y="0"/>
                <wp:positionH relativeFrom="column">
                  <wp:posOffset>1885538</wp:posOffset>
                </wp:positionH>
                <wp:positionV relativeFrom="paragraph">
                  <wp:posOffset>1391318</wp:posOffset>
                </wp:positionV>
                <wp:extent cx="250825" cy="342900"/>
                <wp:effectExtent l="0" t="0" r="15875" b="19050"/>
                <wp:wrapNone/>
                <wp:docPr id="309" name="Oval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4A6C7DD" id="Oval 309" o:spid="_x0000_s1026" style="position:absolute;margin-left:148.45pt;margin-top:109.55pt;width:19.75pt;height:27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" filled="f" strokecolor="#c45911 [2405]" strokeweight="2pt"/>
            </w:pict>
          </mc:Fallback>
        </mc:AlternateContent>
      </w:r>
      <w:r w:rsidRPr="00134BE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A54C9F" wp14:editId="3470E71A">
                <wp:simplePos x="0" y="0"/>
                <wp:positionH relativeFrom="column">
                  <wp:posOffset>23751</wp:posOffset>
                </wp:positionH>
                <wp:positionV relativeFrom="paragraph">
                  <wp:posOffset>1376440</wp:posOffset>
                </wp:positionV>
                <wp:extent cx="4206240" cy="748145"/>
                <wp:effectExtent l="0" t="0" r="3810" b="0"/>
                <wp:wrapNone/>
                <wp:docPr id="303" name="Text Box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6240" cy="7481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9B254CA" w14:textId="0A6184A8" w:rsidR="00EA39FE" w:rsidRDefault="00EA39FE" w:rsidP="00134BEB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ab/>
                              <w:t>3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ab/>
                            </w:r>
                          </w:p>
                          <w:p w14:paraId="26388DE9" w14:textId="6A75ACC9" w:rsidR="00134BEB" w:rsidRPr="00EA39FE" w:rsidRDefault="00EA39FE" w:rsidP="00134BEB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ab/>
                            </w:r>
                            <w:r w:rsidRPr="00EA39F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A54C9F" id="_x0000_t202" coordsize="21600,21600" o:spt="202" path="m,l,21600r21600,l21600,xe">
                <v:stroke joinstyle="miter"/>
                <v:path gradientshapeok="t" o:connecttype="rect"/>
              </v:shapetype>
              <v:shape id="Text Box 303" o:spid="_x0000_s1026" type="#_x0000_t202" style="position:absolute;margin-left:1.85pt;margin-top:108.4pt;width:331.2pt;height:58.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" fillcolor="white [3212]" stroked="f" strokeweight=".5pt">
                <v:textbox>
                  <w:txbxContent>
                    <w:p w14:paraId="49B254CA" w14:textId="0A6184A8" w:rsidR="00EA39FE" w:rsidRDefault="00EA39FE" w:rsidP="00134BEB">
                      <w:pP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ab/>
                        <w:t>3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ab/>
                      </w:r>
                    </w:p>
                    <w:p w14:paraId="26388DE9" w14:textId="6A75ACC9" w:rsidR="00134BEB" w:rsidRPr="00EA39FE" w:rsidRDefault="00EA39FE" w:rsidP="00134BEB">
                      <w:pP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ab/>
                      </w:r>
                      <w:r w:rsidRPr="00EA39FE"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CC79806" wp14:editId="76515CF9">
                <wp:simplePos x="0" y="0"/>
                <wp:positionH relativeFrom="column">
                  <wp:posOffset>1330037</wp:posOffset>
                </wp:positionH>
                <wp:positionV relativeFrom="paragraph">
                  <wp:posOffset>473916</wp:posOffset>
                </wp:positionV>
                <wp:extent cx="1329534" cy="522069"/>
                <wp:effectExtent l="0" t="0" r="80645" b="68580"/>
                <wp:wrapNone/>
                <wp:docPr id="305" name="Straight Arrow Connector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9534" cy="52206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EFEB6" id="Straight Arrow Connector 305" o:spid="_x0000_s1026" type="#_x0000_t32" style="position:absolute;margin-left:104.75pt;margin-top:37.3pt;width:104.7pt;height:41.1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" strokecolor="#c45911 [2405]" strokeweight="1.5pt">
                <v:stroke endarrow="block" joinstyle="miter"/>
              </v:shape>
            </w:pict>
          </mc:Fallback>
        </mc:AlternateContent>
      </w:r>
      <w:r w:rsidRPr="00134BE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B51EFCC" wp14:editId="26792224">
                <wp:simplePos x="0" y="0"/>
                <wp:positionH relativeFrom="column">
                  <wp:posOffset>3135086</wp:posOffset>
                </wp:positionH>
                <wp:positionV relativeFrom="paragraph">
                  <wp:posOffset>2242267</wp:posOffset>
                </wp:positionV>
                <wp:extent cx="1193470" cy="172193"/>
                <wp:effectExtent l="0" t="0" r="26035" b="18415"/>
                <wp:wrapNone/>
                <wp:docPr id="301" name="Oval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470" cy="172193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A5CA390" id="Oval 301" o:spid="_x0000_s1026" style="position:absolute;margin-left:246.85pt;margin-top:176.55pt;width:93.95pt;height:13.5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" filled="f" strokecolor="#c45911 [2405]" strokeweight="2pt"/>
            </w:pict>
          </mc:Fallback>
        </mc:AlternateContent>
      </w:r>
      <w:r w:rsidRPr="00134BE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F278AA4" wp14:editId="435E7DEC">
                <wp:simplePos x="0" y="0"/>
                <wp:positionH relativeFrom="column">
                  <wp:posOffset>4298249</wp:posOffset>
                </wp:positionH>
                <wp:positionV relativeFrom="paragraph">
                  <wp:posOffset>2129411</wp:posOffset>
                </wp:positionV>
                <wp:extent cx="920337" cy="135948"/>
                <wp:effectExtent l="0" t="0" r="13335" b="16510"/>
                <wp:wrapNone/>
                <wp:docPr id="302" name="Oval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337" cy="135948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B746CFF" id="Oval 302" o:spid="_x0000_s1026" style="position:absolute;margin-left:338.45pt;margin-top:167.65pt;width:72.45pt;height:10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" filled="f" strokecolor="#c45911 [2405]" strokeweight="2pt"/>
            </w:pict>
          </mc:Fallback>
        </mc:AlternateContent>
      </w:r>
      <w:r w:rsidR="0028265F" w:rsidRPr="00134BE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AFC8363" wp14:editId="708B3E1F">
                <wp:simplePos x="0" y="0"/>
                <wp:positionH relativeFrom="column">
                  <wp:posOffset>1125615</wp:posOffset>
                </wp:positionH>
                <wp:positionV relativeFrom="paragraph">
                  <wp:posOffset>207414</wp:posOffset>
                </wp:positionV>
                <wp:extent cx="250825" cy="342900"/>
                <wp:effectExtent l="0" t="0" r="15875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EA5D7A3" id="Oval 12" o:spid="_x0000_s1026" style="position:absolute;margin-left:88.65pt;margin-top:16.35pt;width:19.75pt;height:2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" filled="f" strokecolor="#c45911 [2405]" strokeweight="2pt"/>
            </w:pict>
          </mc:Fallback>
        </mc:AlternateContent>
      </w:r>
      <w:r w:rsidR="0028265F" w:rsidRPr="00134BE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0B8E0D2" wp14:editId="1A2D4E17">
                <wp:simplePos x="0" y="0"/>
                <wp:positionH relativeFrom="margin">
                  <wp:posOffset>1080325</wp:posOffset>
                </wp:positionH>
                <wp:positionV relativeFrom="paragraph">
                  <wp:posOffset>201979</wp:posOffset>
                </wp:positionV>
                <wp:extent cx="4206240" cy="342900"/>
                <wp:effectExtent l="0" t="0" r="381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6240" cy="342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624BF88" w14:textId="5D53E899" w:rsidR="00D77BE6" w:rsidRDefault="00EA39FE" w:rsidP="00134BEB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>1</w:t>
                            </w:r>
                            <w:r w:rsidR="00D77BE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  </w:t>
                            </w:r>
                            <w:r w:rsidR="00D77BE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</w:rPr>
                              <w:t>Patron</w:t>
                            </w:r>
                            <w:proofErr w:type="gramEnd"/>
                            <w:r w:rsidR="00D77BE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</w:rPr>
                              <w:t xml:space="preserve"> status screen, click Hold ic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</w:rPr>
                              <w:t>. Find i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8E0D2" id="Text Box 11" o:spid="_x0000_s1027" type="#_x0000_t202" style="position:absolute;margin-left:85.05pt;margin-top:15.9pt;width:331.2pt;height:27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" fillcolor="white [3212]" stroked="f" strokeweight=".5pt">
                <v:textbox>
                  <w:txbxContent>
                    <w:p w14:paraId="3624BF88" w14:textId="5D53E899" w:rsidR="00D77BE6" w:rsidRDefault="00EA39FE" w:rsidP="00134BEB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1</w:t>
                      </w:r>
                      <w:r w:rsidR="00D77BE6"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  <w:r w:rsidR="00D77BE6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</w:rPr>
                        <w:t>Patron status screen, click Hold icon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</w:rPr>
                        <w:t>. Find ite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8265F" w:rsidRPr="00F9393E">
        <w:rPr>
          <w:noProof/>
          <w:lang w:eastAsia="en-US"/>
        </w:rPr>
        <w:drawing>
          <wp:anchor distT="0" distB="0" distL="114300" distR="114300" simplePos="0" relativeHeight="251667456" behindDoc="1" locked="0" layoutInCell="1" allowOverlap="1" wp14:anchorId="248E84CB" wp14:editId="41A763E3">
            <wp:simplePos x="0" y="0"/>
            <wp:positionH relativeFrom="margin">
              <wp:posOffset>207818</wp:posOffset>
            </wp:positionH>
            <wp:positionV relativeFrom="paragraph">
              <wp:posOffset>438728</wp:posOffset>
            </wp:positionV>
            <wp:extent cx="5131435" cy="2107565"/>
            <wp:effectExtent l="0" t="0" r="0" b="6985"/>
            <wp:wrapTopAndBottom/>
            <wp:docPr id="7" name="Picture 7" descr="V:\PSGRP\CIRC\Gen\SearchOhio\WIPWorkFlows\Screenshot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:\PSGRP\CIRC\Gen\SearchOhio\WIPWorkFlows\Screenshot (7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131435" cy="210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65F">
        <w:rPr>
          <w:rFonts w:ascii="Arial Narrow" w:hAnsi="Arial Narrow" w:cs="Arial"/>
        </w:rPr>
        <w:br w:type="page"/>
      </w:r>
    </w:p>
    <w:p w14:paraId="192D1C50" w14:textId="77777777" w:rsidR="00D77BE6" w:rsidRPr="0028265F" w:rsidRDefault="00D77BE6" w:rsidP="0028265F">
      <w:pPr>
        <w:pStyle w:val="ListParagraph"/>
        <w:tabs>
          <w:tab w:val="left" w:pos="3100"/>
        </w:tabs>
        <w:rPr>
          <w:rFonts w:ascii="Arial Narrow" w:hAnsi="Arial Narrow" w:cs="Arial"/>
        </w:rPr>
      </w:pPr>
    </w:p>
    <w:p w14:paraId="37F4516E" w14:textId="681429AA" w:rsidR="00415DC2" w:rsidRDefault="00415DC2" w:rsidP="009271BC">
      <w:pPr>
        <w:pStyle w:val="ListParagraph"/>
        <w:numPr>
          <w:ilvl w:val="0"/>
          <w:numId w:val="6"/>
        </w:numPr>
        <w:tabs>
          <w:tab w:val="left" w:pos="3100"/>
        </w:tabs>
        <w:rPr>
          <w:rFonts w:ascii="Arial Narrow" w:hAnsi="Arial Narrow" w:cs="Arial"/>
        </w:rPr>
      </w:pPr>
      <w:r w:rsidRPr="009271BC">
        <w:rPr>
          <w:rFonts w:ascii="Arial Narrow" w:hAnsi="Arial Narrow" w:cs="Arial"/>
        </w:rPr>
        <w:t xml:space="preserve">On the item screen, use the </w:t>
      </w:r>
      <w:r w:rsidRPr="0011001D">
        <w:rPr>
          <w:rFonts w:ascii="Arial Narrow" w:hAnsi="Arial Narrow" w:cs="Arial"/>
          <w:b/>
        </w:rPr>
        <w:t>Check-in icon</w:t>
      </w:r>
      <w:r w:rsidRPr="009271BC">
        <w:rPr>
          <w:rFonts w:ascii="Arial Narrow" w:hAnsi="Arial Narrow" w:cs="Arial"/>
        </w:rPr>
        <w:t xml:space="preserve"> to check-in the item. </w:t>
      </w:r>
      <w:r w:rsidR="0011001D">
        <w:rPr>
          <w:rFonts w:ascii="Arial Narrow" w:hAnsi="Arial Narrow" w:cs="Arial"/>
        </w:rPr>
        <w:br/>
      </w:r>
      <w:r w:rsidRPr="009271BC">
        <w:rPr>
          <w:rFonts w:ascii="Arial Narrow" w:hAnsi="Arial Narrow" w:cs="Arial"/>
        </w:rPr>
        <w:t>There is no need to contact the owning branch. The circulation status will now show “Returned-ILL.”</w:t>
      </w:r>
      <w:r w:rsidRPr="009271BC">
        <w:rPr>
          <w:rFonts w:ascii="Arial Narrow" w:hAnsi="Arial Narrow" w:cs="Arial"/>
          <w:lang w:bidi="x-none"/>
        </w:rPr>
        <w:t xml:space="preserve"> </w:t>
      </w:r>
    </w:p>
    <w:p w14:paraId="2EA577B0" w14:textId="06E1AD81" w:rsidR="00D77BE6" w:rsidRPr="00D77BE6" w:rsidRDefault="00436A75" w:rsidP="00D77BE6">
      <w:p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br/>
      </w:r>
      <w:r>
        <w:rPr>
          <w:rFonts w:ascii="Arial Narrow" w:hAnsi="Arial Narrow" w:cs="Arial"/>
        </w:rPr>
        <w:br/>
      </w:r>
      <w:r w:rsidR="0011001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539F37B" wp14:editId="00B72019">
                <wp:simplePos x="0" y="0"/>
                <wp:positionH relativeFrom="column">
                  <wp:posOffset>3532909</wp:posOffset>
                </wp:positionH>
                <wp:positionV relativeFrom="paragraph">
                  <wp:posOffset>241391</wp:posOffset>
                </wp:positionV>
                <wp:extent cx="249382" cy="249373"/>
                <wp:effectExtent l="38100" t="0" r="17780" b="55880"/>
                <wp:wrapNone/>
                <wp:docPr id="312" name="Straight Arrow Connector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9382" cy="24937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F9EA8" id="Straight Arrow Connector 312" o:spid="_x0000_s1026" type="#_x0000_t32" style="position:absolute;margin-left:278.2pt;margin-top:19pt;width:19.65pt;height:19.65pt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" strokecolor="#c45911 [2405]" strokeweight="1.5pt">
                <v:stroke endarrow="block" joinstyle="miter"/>
              </v:shape>
            </w:pict>
          </mc:Fallback>
        </mc:AlternateContent>
      </w:r>
      <w:r w:rsidR="0011001D" w:rsidRPr="00D77BE6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52CAD2" wp14:editId="0C571CC0">
                <wp:simplePos x="0" y="0"/>
                <wp:positionH relativeFrom="page">
                  <wp:posOffset>4641792</wp:posOffset>
                </wp:positionH>
                <wp:positionV relativeFrom="paragraph">
                  <wp:posOffset>5517</wp:posOffset>
                </wp:positionV>
                <wp:extent cx="2631881" cy="3429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1881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6EC497D" w14:textId="58712D57" w:rsidR="00D77BE6" w:rsidRDefault="0011001D" w:rsidP="00D77BE6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5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2CAD2" id="Text Box 16" o:spid="_x0000_s1028" type="#_x0000_t202" style="position:absolute;margin-left:365.5pt;margin-top:.45pt;width:207.25pt;height:27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" filled="f" stroked="f" strokeweight=".5pt">
                <v:textbox>
                  <w:txbxContent>
                    <w:p w14:paraId="66EC497D" w14:textId="58712D57" w:rsidR="00D77BE6" w:rsidRDefault="0011001D" w:rsidP="00D77BE6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5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001D" w:rsidRPr="00D77BE6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B11C38" wp14:editId="04F6B80A">
                <wp:simplePos x="0" y="0"/>
                <wp:positionH relativeFrom="column">
                  <wp:posOffset>3759967</wp:posOffset>
                </wp:positionH>
                <wp:positionV relativeFrom="paragraph">
                  <wp:posOffset>5518</wp:posOffset>
                </wp:positionV>
                <wp:extent cx="250825" cy="342900"/>
                <wp:effectExtent l="0" t="0" r="15875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DD94F03" id="Oval 17" o:spid="_x0000_s1026" style="position:absolute;margin-left:296.05pt;margin-top:.45pt;width:19.75pt;height:2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" filled="f" strokecolor="#c45911 [2405]" strokeweight="2pt"/>
            </w:pict>
          </mc:Fallback>
        </mc:AlternateContent>
      </w:r>
      <w:r w:rsidR="0028265F" w:rsidRPr="00D77BE6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A2E0759" wp14:editId="07FEFEC9">
                <wp:simplePos x="0" y="0"/>
                <wp:positionH relativeFrom="column">
                  <wp:posOffset>3194462</wp:posOffset>
                </wp:positionH>
                <wp:positionV relativeFrom="paragraph">
                  <wp:posOffset>451444</wp:posOffset>
                </wp:positionV>
                <wp:extent cx="397824" cy="356260"/>
                <wp:effectExtent l="19050" t="19050" r="21590" b="24765"/>
                <wp:wrapNone/>
                <wp:docPr id="297" name="Oval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824" cy="356260"/>
                        </a:xfrm>
                        <a:prstGeom prst="ellipse">
                          <a:avLst/>
                        </a:prstGeom>
                        <a:noFill/>
                        <a:ln w="3175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B87E09F" id="Oval 297" o:spid="_x0000_s1026" style="position:absolute;margin-left:251.55pt;margin-top:35.55pt;width:31.3pt;height:28.0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" filled="f" strokecolor="#c45911 [2405]" strokeweight="2.5pt"/>
            </w:pict>
          </mc:Fallback>
        </mc:AlternateContent>
      </w:r>
      <w:bookmarkStart w:id="0" w:name="_GoBack"/>
      <w:r w:rsidR="0028265F" w:rsidRPr="00F9393E">
        <w:rPr>
          <w:noProof/>
          <w:lang w:eastAsia="en-US"/>
        </w:rPr>
        <w:drawing>
          <wp:anchor distT="0" distB="0" distL="114300" distR="114300" simplePos="0" relativeHeight="251669504" behindDoc="0" locked="0" layoutInCell="1" allowOverlap="1" wp14:anchorId="61C8F3C7" wp14:editId="03B65E47">
            <wp:simplePos x="0" y="0"/>
            <wp:positionH relativeFrom="margin">
              <wp:posOffset>-112816</wp:posOffset>
            </wp:positionH>
            <wp:positionV relativeFrom="paragraph">
              <wp:posOffset>185032</wp:posOffset>
            </wp:positionV>
            <wp:extent cx="6562090" cy="2219325"/>
            <wp:effectExtent l="0" t="0" r="0" b="9525"/>
            <wp:wrapTopAndBottom/>
            <wp:docPr id="25" name="Picture 25" descr="V:\PSGRP\CIRC\Gen\SearchOhio\WIPWorkFlows\Cap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V:\PSGRP\CIRC\Gen\SearchOhio\WIPWorkFlows\Capture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56209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0957AF16" w14:textId="64CA049C" w:rsidR="00415DC2" w:rsidRPr="00EA2BD3" w:rsidRDefault="00436A75" w:rsidP="00EA2BD3">
      <w:pPr>
        <w:pStyle w:val="ListParagraph"/>
        <w:numPr>
          <w:ilvl w:val="0"/>
          <w:numId w:val="6"/>
        </w:numPr>
        <w:tabs>
          <w:tab w:val="left" w:pos="3100"/>
        </w:tabs>
        <w:rPr>
          <w:rFonts w:ascii="Arial Narrow" w:hAnsi="Arial Narrow" w:cs="Arial"/>
        </w:rPr>
      </w:pPr>
      <w:r w:rsidRPr="00436A75">
        <w:rPr>
          <w:rFonts w:ascii="Arial Narrow" w:hAnsi="Arial Narrow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401A493" wp14:editId="47AEB66F">
                <wp:simplePos x="0" y="0"/>
                <wp:positionH relativeFrom="column">
                  <wp:posOffset>1787235</wp:posOffset>
                </wp:positionH>
                <wp:positionV relativeFrom="paragraph">
                  <wp:posOffset>2002369</wp:posOffset>
                </wp:positionV>
                <wp:extent cx="159797" cy="653143"/>
                <wp:effectExtent l="57150" t="0" r="31115" b="52070"/>
                <wp:wrapNone/>
                <wp:docPr id="314" name="Straight Arrow Connector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797" cy="65314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CF90B" id="Straight Arrow Connector 314" o:spid="_x0000_s1026" type="#_x0000_t32" style="position:absolute;margin-left:140.75pt;margin-top:157.65pt;width:12.6pt;height:51.45pt;flip:x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" strokecolor="#c45911 [2405]" strokeweight="1.5pt">
                <v:stroke endarrow="block" joinstyle="miter"/>
              </v:shape>
            </w:pict>
          </mc:Fallback>
        </mc:AlternateContent>
      </w:r>
      <w:r w:rsidRPr="00436A75">
        <w:rPr>
          <w:rFonts w:ascii="Arial Narrow" w:hAnsi="Arial Narrow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E9AE19" wp14:editId="449753B3">
                <wp:simplePos x="0" y="0"/>
                <wp:positionH relativeFrom="column">
                  <wp:posOffset>1914945</wp:posOffset>
                </wp:positionH>
                <wp:positionV relativeFrom="paragraph">
                  <wp:posOffset>1713329</wp:posOffset>
                </wp:positionV>
                <wp:extent cx="251256" cy="342900"/>
                <wp:effectExtent l="0" t="0" r="158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256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E7F3498" id="Oval 5" o:spid="_x0000_s1026" style="position:absolute;margin-left:150.8pt;margin-top:134.9pt;width:19.8pt;height:2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" filled="f" strokecolor="#c45911 [2405]" strokeweight="2pt"/>
            </w:pict>
          </mc:Fallback>
        </mc:AlternateContent>
      </w:r>
      <w:r w:rsidRPr="00436A75">
        <w:rPr>
          <w:rFonts w:ascii="Arial Narrow" w:hAnsi="Arial Narrow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2BCFE34" wp14:editId="482A6079">
                <wp:simplePos x="0" y="0"/>
                <wp:positionH relativeFrom="column">
                  <wp:posOffset>1856080</wp:posOffset>
                </wp:positionH>
                <wp:positionV relativeFrom="paragraph">
                  <wp:posOffset>1702154</wp:posOffset>
                </wp:positionV>
                <wp:extent cx="4206240" cy="6286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624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1AA38AB" w14:textId="23C211E2" w:rsidR="00EA2BD3" w:rsidRPr="00EA2BD3" w:rsidRDefault="00436A75" w:rsidP="00436A75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>6</w:t>
                            </w:r>
                            <w:r w:rsidR="00EA2BD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  </w:t>
                            </w:r>
                          </w:p>
                          <w:p w14:paraId="3B6E1562" w14:textId="77777777" w:rsidR="00EA2BD3" w:rsidRDefault="00EA2BD3" w:rsidP="00EA2BD3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CFE34" id="Text Box 4" o:spid="_x0000_s1029" type="#_x0000_t202" style="position:absolute;left:0;text-align:left;margin-left:146.15pt;margin-top:134.05pt;width:331.2pt;height:49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" filled="f" stroked="f" strokeweight=".5pt">
                <v:textbox>
                  <w:txbxContent>
                    <w:p w14:paraId="01AA38AB" w14:textId="23C211E2" w:rsidR="00EA2BD3" w:rsidRPr="00EA2BD3" w:rsidRDefault="00436A75" w:rsidP="00436A75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6</w:t>
                      </w:r>
                      <w:r w:rsidR="00EA2BD3"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3B6E1562" w14:textId="77777777" w:rsidR="00EA2BD3" w:rsidRDefault="00EA2BD3" w:rsidP="00EA2BD3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36A75">
        <w:rPr>
          <w:b/>
          <w:noProof/>
          <w:lang w:eastAsia="en-US"/>
        </w:rPr>
        <w:drawing>
          <wp:anchor distT="0" distB="0" distL="114300" distR="114300" simplePos="0" relativeHeight="251675648" behindDoc="0" locked="0" layoutInCell="1" allowOverlap="1" wp14:anchorId="07248BE5" wp14:editId="200E1C22">
            <wp:simplePos x="0" y="0"/>
            <wp:positionH relativeFrom="margin">
              <wp:posOffset>124691</wp:posOffset>
            </wp:positionH>
            <wp:positionV relativeFrom="paragraph">
              <wp:posOffset>606367</wp:posOffset>
            </wp:positionV>
            <wp:extent cx="5465445" cy="2981325"/>
            <wp:effectExtent l="0" t="0" r="1905" b="0"/>
            <wp:wrapTopAndBottom/>
            <wp:docPr id="1" name="Picture 1" descr="\\opsfil121\Users$\CIR\circirc\Documents\My Pictures\Screenshots\Screenshot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opsfil121\Users$\CIR\circirc\Documents\My Pictures\Screenshots\Screenshot (6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6544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06D8" w:rsidRPr="00436A75">
        <w:rPr>
          <w:rFonts w:ascii="Arial Narrow" w:hAnsi="Arial Narrow" w:cs="Arial"/>
          <w:b/>
        </w:rPr>
        <w:t>Add a note</w:t>
      </w:r>
      <w:r w:rsidR="006606D8">
        <w:rPr>
          <w:rFonts w:ascii="Arial Narrow" w:hAnsi="Arial Narrow" w:cs="Arial"/>
        </w:rPr>
        <w:t xml:space="preserve"> the customer’s account. </w:t>
      </w:r>
      <w:r>
        <w:rPr>
          <w:rFonts w:ascii="Arial Narrow" w:hAnsi="Arial Narrow" w:cs="Arial"/>
        </w:rPr>
        <w:br/>
      </w:r>
      <w:r w:rsidR="006606D8">
        <w:rPr>
          <w:rFonts w:ascii="Arial Narrow" w:hAnsi="Arial Narrow" w:cs="Arial"/>
        </w:rPr>
        <w:t>For example,</w:t>
      </w:r>
      <w:r>
        <w:rPr>
          <w:rFonts w:ascii="Arial Narrow" w:hAnsi="Arial Narrow" w:cs="Arial"/>
        </w:rPr>
        <w:t xml:space="preserve"> “6/25</w:t>
      </w:r>
      <w:r w:rsidR="00415DC2" w:rsidRPr="00EA2BD3">
        <w:rPr>
          <w:rFonts w:ascii="Arial Narrow" w:hAnsi="Arial Narrow" w:cs="Arial"/>
        </w:rPr>
        <w:t>/18 @C-MAN customer claims returned SO items “Method Acting.” Checked item in. –</w:t>
      </w:r>
      <w:proofErr w:type="spellStart"/>
      <w:r w:rsidR="00415DC2" w:rsidRPr="00EA2BD3">
        <w:rPr>
          <w:rFonts w:ascii="Arial Narrow" w:hAnsi="Arial Narrow" w:cs="Arial"/>
        </w:rPr>
        <w:t>Mherrick</w:t>
      </w:r>
      <w:proofErr w:type="spellEnd"/>
      <w:r w:rsidR="00415DC2" w:rsidRPr="00EA2BD3">
        <w:rPr>
          <w:rFonts w:ascii="Arial Narrow" w:hAnsi="Arial Narrow" w:cs="Arial"/>
        </w:rPr>
        <w:t>”</w:t>
      </w:r>
    </w:p>
    <w:p w14:paraId="03E48522" w14:textId="1453172F" w:rsidR="00415DC2" w:rsidRDefault="00415DC2" w:rsidP="00415DC2">
      <w:pPr>
        <w:tabs>
          <w:tab w:val="left" w:pos="3100"/>
        </w:tabs>
        <w:rPr>
          <w:rFonts w:ascii="Arial Narrow" w:hAnsi="Arial Narrow" w:cs="Arial"/>
        </w:rPr>
      </w:pPr>
    </w:p>
    <w:p w14:paraId="24111AD1" w14:textId="1499A029" w:rsidR="00436A75" w:rsidRDefault="00436A75">
      <w:pPr>
        <w:spacing w:after="160" w:line="259" w:lineRule="auto"/>
        <w:rPr>
          <w:rFonts w:ascii="Arial Narrow" w:hAnsi="Arial Narrow" w:cs="Arial"/>
        </w:rPr>
      </w:pPr>
      <w:r>
        <w:rPr>
          <w:rFonts w:ascii="Arial Narrow" w:hAnsi="Arial Narrow" w:cs="Arial"/>
        </w:rPr>
        <w:br w:type="page"/>
      </w:r>
    </w:p>
    <w:p w14:paraId="07300892" w14:textId="77777777" w:rsidR="006606D8" w:rsidRDefault="006606D8" w:rsidP="00415DC2">
      <w:pPr>
        <w:tabs>
          <w:tab w:val="left" w:pos="3100"/>
        </w:tabs>
        <w:rPr>
          <w:rFonts w:ascii="Arial Narrow" w:hAnsi="Arial Narrow" w:cs="Arial"/>
        </w:rPr>
      </w:pPr>
    </w:p>
    <w:p w14:paraId="7F8AFBF9" w14:textId="28758127" w:rsidR="006606D8" w:rsidRDefault="00415DC2" w:rsidP="00436A75">
      <w:pPr>
        <w:tabs>
          <w:tab w:val="left" w:pos="3100"/>
        </w:tabs>
        <w:rPr>
          <w:rFonts w:ascii="Arial Narrow" w:hAnsi="Arial Narrow" w:cs="Arial"/>
        </w:rPr>
      </w:pPr>
      <w:r w:rsidRPr="002B55D5">
        <w:rPr>
          <w:rFonts w:ascii="Arial Narrow" w:hAnsi="Arial Narrow" w:cs="Arial"/>
          <w:b/>
          <w:color w:val="C45911" w:themeColor="accent2" w:themeShade="BF"/>
        </w:rPr>
        <w:t>If the customer cannot find the items and it is unlikely the items were returned</w:t>
      </w:r>
      <w:r w:rsidR="002B55D5">
        <w:rPr>
          <w:rFonts w:ascii="Arial Narrow" w:hAnsi="Arial Narrow" w:cs="Arial"/>
          <w:b/>
          <w:color w:val="C45911" w:themeColor="accent2" w:themeShade="BF"/>
        </w:rPr>
        <w:t>.</w:t>
      </w:r>
      <w:r w:rsidR="002B55D5">
        <w:rPr>
          <w:rFonts w:ascii="Arial Narrow" w:hAnsi="Arial Narrow" w:cs="Arial"/>
          <w:b/>
        </w:rPr>
        <w:br/>
      </w:r>
      <w:r w:rsidR="002B55D5">
        <w:rPr>
          <w:rFonts w:ascii="Arial Narrow" w:hAnsi="Arial Narrow" w:cs="Arial"/>
        </w:rPr>
        <w:t>The</w:t>
      </w:r>
      <w:r w:rsidRPr="006606D8">
        <w:rPr>
          <w:rFonts w:ascii="Arial Narrow" w:hAnsi="Arial Narrow" w:cs="Arial"/>
        </w:rPr>
        <w:t xml:space="preserve"> items will be charged to the customer’s account by </w:t>
      </w:r>
      <w:r w:rsidR="003D0A67">
        <w:rPr>
          <w:rFonts w:ascii="Arial Narrow" w:hAnsi="Arial Narrow" w:cs="Arial"/>
        </w:rPr>
        <w:t xml:space="preserve">checking the item out and </w:t>
      </w:r>
      <w:r w:rsidRPr="006606D8">
        <w:rPr>
          <w:rFonts w:ascii="Arial Narrow" w:hAnsi="Arial Narrow" w:cs="Arial"/>
        </w:rPr>
        <w:t xml:space="preserve">making the items lost. </w:t>
      </w:r>
    </w:p>
    <w:p w14:paraId="78BB4823" w14:textId="33E5BC85" w:rsidR="006606D8" w:rsidRDefault="006606D8" w:rsidP="006606D8">
      <w:pPr>
        <w:tabs>
          <w:tab w:val="left" w:pos="3100"/>
        </w:tabs>
        <w:ind w:left="720"/>
        <w:rPr>
          <w:rFonts w:ascii="Arial Narrow" w:hAnsi="Arial Narrow" w:cs="Arial"/>
        </w:rPr>
      </w:pPr>
    </w:p>
    <w:p w14:paraId="775EFF3C" w14:textId="7B5918DF" w:rsidR="00436A75" w:rsidRPr="00436A75" w:rsidRDefault="00B41AAA" w:rsidP="00436A75">
      <w:pPr>
        <w:tabs>
          <w:tab w:val="left" w:pos="3100"/>
        </w:tabs>
        <w:ind w:left="360"/>
        <w:rPr>
          <w:rFonts w:ascii="Arial Narrow" w:hAnsi="Arial Narrow" w:cs="Arial"/>
        </w:rPr>
      </w:pPr>
      <w:r>
        <w:rPr>
          <w:rFonts w:ascii="Arial Narrow" w:hAnsi="Arial Narrow" w:cs="Arial"/>
        </w:rPr>
        <w:t>Check Out the Item</w:t>
      </w:r>
      <w:r w:rsidR="00436A75" w:rsidRPr="00436A75">
        <w:rPr>
          <w:rFonts w:ascii="Arial Narrow" w:hAnsi="Arial Narrow" w:cs="Arial"/>
        </w:rPr>
        <w:t xml:space="preserve">: </w:t>
      </w:r>
    </w:p>
    <w:p w14:paraId="7883EF88" w14:textId="0F3514A6" w:rsidR="007B1903" w:rsidRDefault="00436A75" w:rsidP="002B55D5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Go</w:t>
      </w:r>
      <w:r w:rsidR="007B1903">
        <w:rPr>
          <w:rFonts w:ascii="Arial Narrow" w:hAnsi="Arial Narrow" w:cs="Arial"/>
        </w:rPr>
        <w:t xml:space="preserve"> to the </w:t>
      </w:r>
      <w:r>
        <w:rPr>
          <w:rFonts w:ascii="Arial Narrow" w:hAnsi="Arial Narrow" w:cs="Arial"/>
          <w:b/>
        </w:rPr>
        <w:t>Patron S</w:t>
      </w:r>
      <w:r w:rsidR="007B1903" w:rsidRPr="00436A75">
        <w:rPr>
          <w:rFonts w:ascii="Arial Narrow" w:hAnsi="Arial Narrow" w:cs="Arial"/>
          <w:b/>
        </w:rPr>
        <w:t>tatus screen</w:t>
      </w:r>
      <w:r w:rsidR="007B1903">
        <w:rPr>
          <w:rFonts w:ascii="Arial Narrow" w:hAnsi="Arial Narrow" w:cs="Arial"/>
        </w:rPr>
        <w:t xml:space="preserve"> </w:t>
      </w:r>
    </w:p>
    <w:p w14:paraId="3A7E48A0" w14:textId="7C725857" w:rsidR="003D0A67" w:rsidRDefault="003D0A67" w:rsidP="002B55D5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Find the ILL request</w:t>
      </w:r>
    </w:p>
    <w:p w14:paraId="745F05E7" w14:textId="173DD067" w:rsidR="003D0A67" w:rsidRDefault="003D0A67" w:rsidP="002B55D5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 w:rsidRPr="003D0A67">
        <w:rPr>
          <w:rFonts w:ascii="Arial Narrow" w:hAnsi="Arial Narrow" w:cs="Arial"/>
          <w:b/>
        </w:rPr>
        <w:t>Right click</w:t>
      </w:r>
      <w:r>
        <w:rPr>
          <w:rFonts w:ascii="Arial Narrow" w:hAnsi="Arial Narrow" w:cs="Arial"/>
        </w:rPr>
        <w:t xml:space="preserve"> the ILL request</w:t>
      </w:r>
    </w:p>
    <w:p w14:paraId="49B3F153" w14:textId="326979ED" w:rsidR="003D0A67" w:rsidRDefault="003D0A67" w:rsidP="002B55D5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Select </w:t>
      </w:r>
      <w:r w:rsidRPr="003D0A67">
        <w:rPr>
          <w:rFonts w:ascii="Arial Narrow" w:hAnsi="Arial Narrow" w:cs="Arial"/>
          <w:b/>
        </w:rPr>
        <w:t>Links</w:t>
      </w:r>
    </w:p>
    <w:p w14:paraId="3970AB54" w14:textId="7A5F5974" w:rsidR="003D0A67" w:rsidRPr="00211CD8" w:rsidRDefault="003D0A67" w:rsidP="002B55D5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Select </w:t>
      </w:r>
      <w:r w:rsidRPr="003D0A67">
        <w:rPr>
          <w:rFonts w:ascii="Arial Narrow" w:hAnsi="Arial Narrow" w:cs="Arial"/>
          <w:b/>
        </w:rPr>
        <w:t>Item Record</w:t>
      </w:r>
    </w:p>
    <w:p w14:paraId="6A45401A" w14:textId="0B6CDD44" w:rsidR="00B41AAA" w:rsidRDefault="00211CD8" w:rsidP="002B55D5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In the Item Record, Select the </w:t>
      </w:r>
      <w:r w:rsidRPr="00B41AAA">
        <w:rPr>
          <w:rFonts w:ascii="Arial Narrow" w:hAnsi="Arial Narrow" w:cs="Arial"/>
          <w:b/>
        </w:rPr>
        <w:t>Item Barcode</w:t>
      </w:r>
      <w:r w:rsidR="00B41AAA">
        <w:rPr>
          <w:rFonts w:ascii="Arial Narrow" w:hAnsi="Arial Narrow" w:cs="Arial"/>
        </w:rPr>
        <w:t xml:space="preserve">, </w:t>
      </w:r>
      <w:r w:rsidR="00B41AAA" w:rsidRPr="00B41AAA">
        <w:rPr>
          <w:rFonts w:ascii="Arial Narrow" w:hAnsi="Arial Narrow" w:cs="Arial"/>
          <w:b/>
        </w:rPr>
        <w:t>right click</w:t>
      </w:r>
      <w:r w:rsidR="00B41AAA">
        <w:rPr>
          <w:rFonts w:ascii="Arial Narrow" w:hAnsi="Arial Narrow" w:cs="Arial"/>
        </w:rPr>
        <w:t xml:space="preserve">, and select </w:t>
      </w:r>
      <w:r w:rsidR="00B41AAA" w:rsidRPr="00B41AAA">
        <w:rPr>
          <w:rFonts w:ascii="Arial Narrow" w:hAnsi="Arial Narrow" w:cs="Arial"/>
          <w:b/>
        </w:rPr>
        <w:t>copy</w:t>
      </w:r>
      <w:r w:rsidR="00B41AAA">
        <w:rPr>
          <w:rFonts w:ascii="Arial Narrow" w:hAnsi="Arial Narrow" w:cs="Arial"/>
        </w:rPr>
        <w:t>.</w:t>
      </w:r>
    </w:p>
    <w:p w14:paraId="620CADA3" w14:textId="7EFFB9CF" w:rsidR="00211CD8" w:rsidRDefault="00B41AAA" w:rsidP="002B55D5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Select </w:t>
      </w:r>
      <w:r w:rsidRPr="00B41AAA">
        <w:rPr>
          <w:rFonts w:ascii="Arial Narrow" w:hAnsi="Arial Narrow" w:cs="Arial"/>
          <w:b/>
        </w:rPr>
        <w:t>Checkout</w:t>
      </w:r>
    </w:p>
    <w:p w14:paraId="267458EE" w14:textId="11DF5A36" w:rsidR="00B41AAA" w:rsidRDefault="00B41AAA" w:rsidP="002B55D5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In the</w:t>
      </w:r>
      <w:r w:rsidRPr="00415DC2">
        <w:rPr>
          <w:rFonts w:ascii="Arial Narrow" w:hAnsi="Arial Narrow" w:cs="Arial"/>
        </w:rPr>
        <w:t xml:space="preserve"> </w:t>
      </w:r>
      <w:r w:rsidRPr="00B41AAA">
        <w:rPr>
          <w:rFonts w:ascii="Arial Narrow" w:hAnsi="Arial Narrow" w:cs="Arial"/>
          <w:b/>
        </w:rPr>
        <w:t>item barcode</w:t>
      </w:r>
      <w:r>
        <w:rPr>
          <w:rFonts w:ascii="Arial Narrow" w:hAnsi="Arial Narrow" w:cs="Arial"/>
          <w:b/>
        </w:rPr>
        <w:t xml:space="preserve"> </w:t>
      </w:r>
      <w:r>
        <w:rPr>
          <w:rFonts w:ascii="Arial Narrow" w:hAnsi="Arial Narrow" w:cs="Arial"/>
        </w:rPr>
        <w:t xml:space="preserve">field, </w:t>
      </w:r>
      <w:r w:rsidRPr="00B41AAA">
        <w:rPr>
          <w:rFonts w:ascii="Arial Narrow" w:hAnsi="Arial Narrow" w:cs="Arial"/>
          <w:b/>
        </w:rPr>
        <w:t>right click</w:t>
      </w:r>
      <w:r>
        <w:rPr>
          <w:rFonts w:ascii="Arial Narrow" w:hAnsi="Arial Narrow" w:cs="Arial"/>
        </w:rPr>
        <w:t xml:space="preserve"> and select </w:t>
      </w:r>
      <w:r w:rsidRPr="00B41AAA">
        <w:rPr>
          <w:rFonts w:ascii="Arial Narrow" w:hAnsi="Arial Narrow" w:cs="Arial"/>
          <w:b/>
        </w:rPr>
        <w:t>paste</w:t>
      </w:r>
      <w:r>
        <w:rPr>
          <w:rFonts w:ascii="Arial Narrow" w:hAnsi="Arial Narrow" w:cs="Arial"/>
        </w:rPr>
        <w:t xml:space="preserve">, and hit </w:t>
      </w:r>
      <w:r w:rsidRPr="00B41AAA">
        <w:rPr>
          <w:rFonts w:ascii="Arial Narrow" w:hAnsi="Arial Narrow" w:cs="Arial"/>
          <w:b/>
        </w:rPr>
        <w:t>enter</w:t>
      </w:r>
      <w:r>
        <w:rPr>
          <w:rFonts w:ascii="Arial Narrow" w:hAnsi="Arial Narrow" w:cs="Arial"/>
        </w:rPr>
        <w:t xml:space="preserve"> </w:t>
      </w:r>
    </w:p>
    <w:p w14:paraId="105098B9" w14:textId="2E286DED" w:rsidR="00B41AAA" w:rsidRDefault="00EF2223" w:rsidP="00AC1BF0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</w:rPr>
      </w:pPr>
      <w:r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DADBAAD" wp14:editId="6FE3BBCA">
                <wp:simplePos x="0" y="0"/>
                <wp:positionH relativeFrom="column">
                  <wp:posOffset>2956956</wp:posOffset>
                </wp:positionH>
                <wp:positionV relativeFrom="paragraph">
                  <wp:posOffset>2520769</wp:posOffset>
                </wp:positionV>
                <wp:extent cx="344384" cy="184067"/>
                <wp:effectExtent l="0" t="0" r="74930" b="64135"/>
                <wp:wrapNone/>
                <wp:docPr id="288" name="Straight Arrow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4384" cy="18406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30517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8" o:spid="_x0000_s1026" type="#_x0000_t32" style="position:absolute;margin-left:232.85pt;margin-top:198.5pt;width:27.1pt;height:14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" strokecolor="#c45911 [2405]" strokeweight="1.5pt">
                <v:stroke endarrow="block" joinstyle="miter"/>
              </v:shape>
            </w:pict>
          </mc:Fallback>
        </mc:AlternateContent>
      </w:r>
      <w:r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FE55A04" wp14:editId="600DDC90">
                <wp:simplePos x="0" y="0"/>
                <wp:positionH relativeFrom="column">
                  <wp:posOffset>2648197</wp:posOffset>
                </wp:positionH>
                <wp:positionV relativeFrom="paragraph">
                  <wp:posOffset>2277323</wp:posOffset>
                </wp:positionV>
                <wp:extent cx="564078" cy="622713"/>
                <wp:effectExtent l="0" t="0" r="7620" b="63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78" cy="62271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226F7C3" w14:textId="1BE667B9" w:rsidR="00AC1BF0" w:rsidRPr="00EA2BD3" w:rsidRDefault="00AC1BF0" w:rsidP="00AC1BF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5  </w:t>
                            </w:r>
                          </w:p>
                          <w:p w14:paraId="0BFBE3F0" w14:textId="77777777" w:rsidR="00AC1BF0" w:rsidRDefault="00AC1BF0" w:rsidP="00AC1BF0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E55A04" id="Text Box 27" o:spid="_x0000_s1030" type="#_x0000_t202" style="position:absolute;left:0;text-align:left;margin-left:208.5pt;margin-top:179.3pt;width:44.4pt;height:49.0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" fillcolor="white [3212]" stroked="f" strokeweight=".5pt">
                <v:textbox>
                  <w:txbxContent>
                    <w:p w14:paraId="6226F7C3" w14:textId="1BE667B9" w:rsidR="00AC1BF0" w:rsidRPr="00EA2BD3" w:rsidRDefault="00AC1BF0" w:rsidP="00AC1BF0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5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0BFBE3F0" w14:textId="77777777" w:rsidR="00AC1BF0" w:rsidRDefault="00AC1BF0" w:rsidP="00AC1BF0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1BF0"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49EED61" wp14:editId="6B0E5F9D">
                <wp:simplePos x="0" y="0"/>
                <wp:positionH relativeFrom="column">
                  <wp:posOffset>3764477</wp:posOffset>
                </wp:positionH>
                <wp:positionV relativeFrom="paragraph">
                  <wp:posOffset>401022</wp:posOffset>
                </wp:positionV>
                <wp:extent cx="445325" cy="706335"/>
                <wp:effectExtent l="38100" t="0" r="31115" b="5588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5325" cy="70633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B922E" id="Straight Arrow Connector 10" o:spid="_x0000_s1026" type="#_x0000_t32" style="position:absolute;margin-left:296.4pt;margin-top:31.6pt;width:35.05pt;height:55.6pt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" strokecolor="#c45911 [2405]" strokeweight="1.5pt">
                <v:stroke endarrow="block" joinstyle="miter"/>
              </v:shape>
            </w:pict>
          </mc:Fallback>
        </mc:AlternateContent>
      </w:r>
      <w:r w:rsidR="00AC1BF0"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A620B19" wp14:editId="56289854">
                <wp:simplePos x="0" y="0"/>
                <wp:positionH relativeFrom="column">
                  <wp:posOffset>4200220</wp:posOffset>
                </wp:positionH>
                <wp:positionV relativeFrom="paragraph">
                  <wp:posOffset>241473</wp:posOffset>
                </wp:positionV>
                <wp:extent cx="250825" cy="342900"/>
                <wp:effectExtent l="0" t="0" r="15875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857D44C" id="Oval 9" o:spid="_x0000_s1026" style="position:absolute;margin-left:330.75pt;margin-top:19pt;width:19.75pt;height:27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" filled="f" strokecolor="#c45911 [2405]" strokeweight="2pt"/>
            </w:pict>
          </mc:Fallback>
        </mc:AlternateContent>
      </w:r>
      <w:r w:rsidR="00AC1BF0"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B5C25E8" wp14:editId="0D70E33E">
                <wp:simplePos x="0" y="0"/>
                <wp:positionH relativeFrom="column">
                  <wp:posOffset>4165328</wp:posOffset>
                </wp:positionH>
                <wp:positionV relativeFrom="paragraph">
                  <wp:posOffset>242141</wp:posOffset>
                </wp:positionV>
                <wp:extent cx="4206240" cy="6286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624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54456C4" w14:textId="29A0293E" w:rsidR="00B41AAA" w:rsidRPr="00EA2BD3" w:rsidRDefault="00AC1BF0" w:rsidP="00B41AAA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>2</w:t>
                            </w:r>
                            <w:r w:rsidR="00B41AAA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  </w:t>
                            </w:r>
                          </w:p>
                          <w:p w14:paraId="19C16237" w14:textId="77777777" w:rsidR="00B41AAA" w:rsidRDefault="00B41AAA" w:rsidP="00B41AAA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5C25E8" id="Text Box 8" o:spid="_x0000_s1031" type="#_x0000_t202" style="position:absolute;left:0;text-align:left;margin-left:328pt;margin-top:19.05pt;width:331.2pt;height:49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" filled="f" stroked="f" strokeweight=".5pt">
                <v:textbox>
                  <w:txbxContent>
                    <w:p w14:paraId="354456C4" w14:textId="29A0293E" w:rsidR="00B41AAA" w:rsidRPr="00EA2BD3" w:rsidRDefault="00AC1BF0" w:rsidP="00B41AAA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2</w:t>
                      </w:r>
                      <w:r w:rsidR="00B41AAA"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19C16237" w14:textId="77777777" w:rsidR="00B41AAA" w:rsidRDefault="00B41AAA" w:rsidP="00B41AAA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1BF0" w:rsidRPr="00F9393E">
        <w:rPr>
          <w:noProof/>
          <w:lang w:eastAsia="en-US"/>
        </w:rPr>
        <w:drawing>
          <wp:anchor distT="0" distB="0" distL="114300" distR="114300" simplePos="0" relativeHeight="251671552" behindDoc="1" locked="0" layoutInCell="1" allowOverlap="1" wp14:anchorId="7A341CCA" wp14:editId="6A0E3B05">
            <wp:simplePos x="0" y="0"/>
            <wp:positionH relativeFrom="margin">
              <wp:posOffset>81915</wp:posOffset>
            </wp:positionH>
            <wp:positionV relativeFrom="paragraph">
              <wp:posOffset>446545</wp:posOffset>
            </wp:positionV>
            <wp:extent cx="5403850" cy="2463800"/>
            <wp:effectExtent l="0" t="0" r="6350" b="0"/>
            <wp:wrapTopAndBottom/>
            <wp:docPr id="15" name="Picture 15" descr="V:\PSGRP\CIRC\Gen\SearchOhio\WIPWorkFlows\Screenshot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:\PSGRP\CIRC\Gen\SearchOhio\WIPWorkFlows\Screenshot (7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0385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1BF0"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7A88DAC" wp14:editId="3079F1CD">
                <wp:simplePos x="0" y="0"/>
                <wp:positionH relativeFrom="column">
                  <wp:posOffset>2710815</wp:posOffset>
                </wp:positionH>
                <wp:positionV relativeFrom="paragraph">
                  <wp:posOffset>2275024</wp:posOffset>
                </wp:positionV>
                <wp:extent cx="250825" cy="342900"/>
                <wp:effectExtent l="0" t="0" r="10795" b="2603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16782EF" id="Oval 31" o:spid="_x0000_s1026" style="position:absolute;margin-left:213.45pt;margin-top:179.15pt;width:19.75pt;height:27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" filled="f" strokecolor="#c45911 [2405]" strokeweight="2pt"/>
            </w:pict>
          </mc:Fallback>
        </mc:AlternateContent>
      </w:r>
      <w:r w:rsidR="00B41AAA"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7709A7C" wp14:editId="09D2A130">
                <wp:simplePos x="0" y="0"/>
                <wp:positionH relativeFrom="column">
                  <wp:posOffset>5306043</wp:posOffset>
                </wp:positionH>
                <wp:positionV relativeFrom="paragraph">
                  <wp:posOffset>1170437</wp:posOffset>
                </wp:positionV>
                <wp:extent cx="250825" cy="342900"/>
                <wp:effectExtent l="0" t="0" r="15875" b="1905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620481E" id="Oval 20" o:spid="_x0000_s1026" style="position:absolute;margin-left:417.8pt;margin-top:92.15pt;width:19.75pt;height:27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" filled="f" strokecolor="#c45911 [2405]" strokeweight="2pt"/>
            </w:pict>
          </mc:Fallback>
        </mc:AlternateContent>
      </w:r>
      <w:r w:rsidR="00B41AAA"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27FCD5B" wp14:editId="707E5F5D">
                <wp:simplePos x="0" y="0"/>
                <wp:positionH relativeFrom="column">
                  <wp:posOffset>5246370</wp:posOffset>
                </wp:positionH>
                <wp:positionV relativeFrom="paragraph">
                  <wp:posOffset>1163683</wp:posOffset>
                </wp:positionV>
                <wp:extent cx="4206240" cy="628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624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FE5727B" w14:textId="3A58C1F3" w:rsidR="00B41AAA" w:rsidRPr="00EA2BD3" w:rsidRDefault="00AC1BF0" w:rsidP="00B41AAA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>4</w:t>
                            </w:r>
                            <w:r w:rsidR="00B41AAA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  </w:t>
                            </w:r>
                          </w:p>
                          <w:p w14:paraId="2065D43E" w14:textId="77777777" w:rsidR="00B41AAA" w:rsidRDefault="00B41AAA" w:rsidP="00B41AAA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FCD5B" id="Text Box 19" o:spid="_x0000_s1032" type="#_x0000_t202" style="position:absolute;left:0;text-align:left;margin-left:413.1pt;margin-top:91.65pt;width:331.2pt;height:49.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" filled="f" stroked="f" strokeweight=".5pt">
                <v:textbox>
                  <w:txbxContent>
                    <w:p w14:paraId="7FE5727B" w14:textId="3A58C1F3" w:rsidR="00B41AAA" w:rsidRPr="00EA2BD3" w:rsidRDefault="00AC1BF0" w:rsidP="00B41AAA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4</w:t>
                      </w:r>
                      <w:r w:rsidR="00B41AAA"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2065D43E" w14:textId="77777777" w:rsidR="00B41AAA" w:rsidRDefault="00B41AAA" w:rsidP="00B41AAA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41AAA"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5F96220" wp14:editId="2162C5E1">
                <wp:simplePos x="0" y="0"/>
                <wp:positionH relativeFrom="column">
                  <wp:posOffset>5040630</wp:posOffset>
                </wp:positionH>
                <wp:positionV relativeFrom="paragraph">
                  <wp:posOffset>1434465</wp:posOffset>
                </wp:positionV>
                <wp:extent cx="289560" cy="819150"/>
                <wp:effectExtent l="38100" t="0" r="3429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9560" cy="8191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3CA42" id="Straight Arrow Connector 14" o:spid="_x0000_s1026" type="#_x0000_t32" style="position:absolute;margin-left:396.9pt;margin-top:112.95pt;width:22.8pt;height:64.5pt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" strokecolor="#c45911 [2405]" strokeweight="1.5pt">
                <v:stroke endarrow="block" joinstyle="miter"/>
              </v:shape>
            </w:pict>
          </mc:Fallback>
        </mc:AlternateContent>
      </w:r>
      <w:r w:rsidR="00B41AAA">
        <w:rPr>
          <w:rFonts w:ascii="Arial Narrow" w:hAnsi="Arial Narrow" w:cs="Arial"/>
        </w:rPr>
        <w:t xml:space="preserve">The item is now checked-out to the customer.  </w:t>
      </w:r>
      <w:r w:rsidR="00B41AAA">
        <w:rPr>
          <w:rFonts w:ascii="Arial Narrow" w:hAnsi="Arial Narrow" w:cs="Arial"/>
        </w:rPr>
        <w:br/>
        <w:t>You will follow the next set of instructions to make the item lost</w:t>
      </w:r>
    </w:p>
    <w:p w14:paraId="4CD968A0" w14:textId="5B3E4A3C" w:rsidR="00B41AAA" w:rsidRPr="00B41AAA" w:rsidRDefault="00B41AAA" w:rsidP="00B41AAA">
      <w:pPr>
        <w:pStyle w:val="ListParagraph"/>
        <w:tabs>
          <w:tab w:val="left" w:pos="3100"/>
        </w:tabs>
        <w:rPr>
          <w:rFonts w:ascii="Arial Narrow" w:hAnsi="Arial Narrow" w:cs="Arial"/>
        </w:rPr>
      </w:pPr>
    </w:p>
    <w:p w14:paraId="74129B0E" w14:textId="3A19D976" w:rsidR="002B55D5" w:rsidRDefault="00AC1BF0" w:rsidP="00AC1BF0">
      <w:pPr>
        <w:tabs>
          <w:tab w:val="left" w:pos="3100"/>
        </w:tabs>
        <w:rPr>
          <w:rFonts w:ascii="Arial Narrow" w:hAnsi="Arial Narrow" w:cs="Arial"/>
        </w:rPr>
      </w:pPr>
      <w:r w:rsidRPr="00AC1BF0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7B4BB85A" wp14:editId="1D0A4281">
                <wp:simplePos x="0" y="0"/>
                <wp:positionH relativeFrom="column">
                  <wp:posOffset>2188062</wp:posOffset>
                </wp:positionH>
                <wp:positionV relativeFrom="paragraph">
                  <wp:posOffset>195943</wp:posOffset>
                </wp:positionV>
                <wp:extent cx="250825" cy="342900"/>
                <wp:effectExtent l="0" t="0" r="15875" b="19050"/>
                <wp:wrapNone/>
                <wp:docPr id="299" name="Oval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651C978" id="Oval 299" o:spid="_x0000_s1026" style="position:absolute;margin-left:172.3pt;margin-top:15.45pt;width:19.75pt;height:27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" filled="f" strokecolor="#c45911 [2405]" strokeweight="2pt"/>
            </w:pict>
          </mc:Fallback>
        </mc:AlternateContent>
      </w:r>
      <w:r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4A03967" wp14:editId="2319164C">
                <wp:simplePos x="0" y="0"/>
                <wp:positionH relativeFrom="page">
                  <wp:posOffset>2984087</wp:posOffset>
                </wp:positionH>
                <wp:positionV relativeFrom="paragraph">
                  <wp:posOffset>1416231</wp:posOffset>
                </wp:positionV>
                <wp:extent cx="4206240" cy="628650"/>
                <wp:effectExtent l="0" t="0" r="0" b="0"/>
                <wp:wrapNone/>
                <wp:docPr id="291" name="Text Box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624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0E4283E" w14:textId="225C471E" w:rsidR="00AC1BF0" w:rsidRPr="00EA2BD3" w:rsidRDefault="00AC1BF0" w:rsidP="00AC1BF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8  </w:t>
                            </w:r>
                          </w:p>
                          <w:p w14:paraId="4BE883E7" w14:textId="77777777" w:rsidR="00AC1BF0" w:rsidRDefault="00AC1BF0" w:rsidP="00AC1BF0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03967" id="Text Box 291" o:spid="_x0000_s1033" type="#_x0000_t202" style="position:absolute;margin-left:234.95pt;margin-top:111.5pt;width:331.2pt;height:49.5pt;z-index:251758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" filled="f" stroked="f" strokeweight=".5pt">
                <v:textbox>
                  <w:txbxContent>
                    <w:p w14:paraId="00E4283E" w14:textId="225C471E" w:rsidR="00AC1BF0" w:rsidRPr="00EA2BD3" w:rsidRDefault="00AC1BF0" w:rsidP="00AC1BF0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8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4BE883E7" w14:textId="77777777" w:rsidR="00AC1BF0" w:rsidRDefault="00AC1BF0" w:rsidP="00AC1BF0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B41AA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0E86F2A" wp14:editId="0C081CFC">
                <wp:simplePos x="0" y="0"/>
                <wp:positionH relativeFrom="page">
                  <wp:posOffset>3037518</wp:posOffset>
                </wp:positionH>
                <wp:positionV relativeFrom="paragraph">
                  <wp:posOffset>175862</wp:posOffset>
                </wp:positionV>
                <wp:extent cx="4206240" cy="628650"/>
                <wp:effectExtent l="0" t="0" r="0" b="0"/>
                <wp:wrapNone/>
                <wp:docPr id="293" name="Text Box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624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504696E" w14:textId="57DC50F0" w:rsidR="00AC1BF0" w:rsidRPr="00EA2BD3" w:rsidRDefault="00AC1BF0" w:rsidP="00AC1BF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7  </w:t>
                            </w:r>
                          </w:p>
                          <w:p w14:paraId="154D6347" w14:textId="77777777" w:rsidR="00AC1BF0" w:rsidRDefault="00AC1BF0" w:rsidP="00AC1BF0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86F2A" id="Text Box 293" o:spid="_x0000_s1034" type="#_x0000_t202" style="position:absolute;margin-left:239.15pt;margin-top:13.85pt;width:331.2pt;height:49.5pt;z-index:251760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" filled="f" stroked="f" strokeweight=".5pt">
                <v:textbox>
                  <w:txbxContent>
                    <w:p w14:paraId="0504696E" w14:textId="57DC50F0" w:rsidR="00AC1BF0" w:rsidRPr="00EA2BD3" w:rsidRDefault="00AC1BF0" w:rsidP="00AC1BF0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7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154D6347" w14:textId="77777777" w:rsidR="00AC1BF0" w:rsidRDefault="00AC1BF0" w:rsidP="00AC1BF0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AC1BF0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B0109FF" wp14:editId="66B95915">
                <wp:simplePos x="0" y="0"/>
                <wp:positionH relativeFrom="column">
                  <wp:posOffset>2087031</wp:posOffset>
                </wp:positionH>
                <wp:positionV relativeFrom="paragraph">
                  <wp:posOffset>1409023</wp:posOffset>
                </wp:positionV>
                <wp:extent cx="250825" cy="342900"/>
                <wp:effectExtent l="0" t="0" r="15875" b="19050"/>
                <wp:wrapNone/>
                <wp:docPr id="290" name="Oval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AA44119" id="Oval 290" o:spid="_x0000_s1026" style="position:absolute;margin-left:164.35pt;margin-top:110.95pt;width:19.75pt;height:27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" filled="f" strokecolor="#c45911 [2405]" strokeweight="2pt"/>
            </w:pict>
          </mc:Fallback>
        </mc:AlternateContent>
      </w:r>
      <w:r w:rsidRPr="00AC1BF0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8E9898C" wp14:editId="43719245">
                <wp:simplePos x="0" y="0"/>
                <wp:positionH relativeFrom="column">
                  <wp:posOffset>1419100</wp:posOffset>
                </wp:positionH>
                <wp:positionV relativeFrom="paragraph">
                  <wp:posOffset>1626935</wp:posOffset>
                </wp:positionV>
                <wp:extent cx="694707" cy="415389"/>
                <wp:effectExtent l="38100" t="0" r="29210" b="60960"/>
                <wp:wrapNone/>
                <wp:docPr id="289" name="Straight Arrow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4707" cy="41538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18FB6" id="Straight Arrow Connector 289" o:spid="_x0000_s1026" type="#_x0000_t32" style="position:absolute;margin-left:111.75pt;margin-top:128.1pt;width:54.7pt;height:32.7pt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" strokecolor="#c45911 [2405]" strokeweight="1.5pt">
                <v:stroke endarrow="block" joinstyle="miter"/>
              </v:shape>
            </w:pict>
          </mc:Fallback>
        </mc:AlternateContent>
      </w:r>
      <w:r w:rsidR="00B41AAA" w:rsidRPr="00850870">
        <w:rPr>
          <w:rFonts w:ascii="Arial Narrow" w:hAnsi="Arial Narrow" w:cs="Arial"/>
          <w:noProof/>
          <w:lang w:eastAsia="en-US"/>
        </w:rPr>
        <w:drawing>
          <wp:inline distT="0" distB="0" distL="0" distR="0" wp14:anchorId="1874F11C" wp14:editId="5952806F">
            <wp:extent cx="5438140" cy="2339103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329" cy="236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55D5">
        <w:rPr>
          <w:rFonts w:ascii="Arial Narrow" w:hAnsi="Arial Narrow" w:cs="Arial"/>
        </w:rPr>
        <w:br w:type="page"/>
      </w:r>
    </w:p>
    <w:p w14:paraId="7EA0B440" w14:textId="056E54E7" w:rsidR="00415DC2" w:rsidRPr="002B55D5" w:rsidRDefault="00415DC2" w:rsidP="00415DC2">
      <w:pPr>
        <w:tabs>
          <w:tab w:val="left" w:pos="3100"/>
        </w:tabs>
        <w:rPr>
          <w:rFonts w:ascii="Arial Narrow" w:hAnsi="Arial Narrow" w:cs="Arial"/>
        </w:rPr>
      </w:pPr>
      <w:r w:rsidRPr="002B55D5">
        <w:rPr>
          <w:rFonts w:ascii="Arial Narrow" w:hAnsi="Arial Narrow" w:cs="Arial"/>
        </w:rPr>
        <w:lastRenderedPageBreak/>
        <w:t>Make the Item Lost</w:t>
      </w:r>
    </w:p>
    <w:p w14:paraId="762FE69F" w14:textId="2C34A4CB" w:rsidR="00415DC2" w:rsidRPr="00EA2BD3" w:rsidRDefault="00415DC2" w:rsidP="00224153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 w:rsidRPr="00415DC2">
        <w:rPr>
          <w:rFonts w:ascii="Arial Narrow" w:hAnsi="Arial Narrow" w:cs="Arial"/>
        </w:rPr>
        <w:t xml:space="preserve">Display </w:t>
      </w:r>
      <w:r w:rsidRPr="009E1C64">
        <w:rPr>
          <w:rFonts w:ascii="Arial Narrow" w:hAnsi="Arial Narrow" w:cs="Arial"/>
          <w:b/>
        </w:rPr>
        <w:t>Items Out</w:t>
      </w:r>
      <w:r w:rsidRPr="00224153">
        <w:rPr>
          <w:rFonts w:ascii="Arial Narrow" w:hAnsi="Arial Narrow" w:cs="Arial"/>
        </w:rPr>
        <w:t xml:space="preserve"> view</w:t>
      </w:r>
    </w:p>
    <w:p w14:paraId="2B95F642" w14:textId="2D583416" w:rsidR="00415DC2" w:rsidRPr="00415DC2" w:rsidRDefault="009E1C64" w:rsidP="00224153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Select the</w:t>
      </w:r>
      <w:r w:rsidR="00415DC2" w:rsidRPr="00415DC2">
        <w:rPr>
          <w:rFonts w:ascii="Arial Narrow" w:hAnsi="Arial Narrow" w:cs="Arial"/>
        </w:rPr>
        <w:t xml:space="preserve"> </w:t>
      </w:r>
      <w:r w:rsidRPr="009E1C64">
        <w:rPr>
          <w:rFonts w:ascii="Arial Narrow" w:hAnsi="Arial Narrow" w:cs="Arial"/>
          <w:b/>
        </w:rPr>
        <w:t>ILL request</w:t>
      </w:r>
      <w:r>
        <w:rPr>
          <w:rFonts w:ascii="Arial Narrow" w:hAnsi="Arial Narrow" w:cs="Arial"/>
        </w:rPr>
        <w:t xml:space="preserve"> that is now checked out</w:t>
      </w:r>
    </w:p>
    <w:p w14:paraId="33151DEA" w14:textId="58EED6EC" w:rsidR="00415DC2" w:rsidRPr="00415DC2" w:rsidRDefault="00415DC2" w:rsidP="00224153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 w:rsidRPr="00415DC2">
        <w:rPr>
          <w:rFonts w:ascii="Arial Narrow" w:hAnsi="Arial Narrow" w:cs="Arial"/>
        </w:rPr>
        <w:t xml:space="preserve">Select </w:t>
      </w:r>
      <w:r w:rsidRPr="009E1C64">
        <w:rPr>
          <w:rFonts w:ascii="Arial Narrow" w:hAnsi="Arial Narrow" w:cs="Arial"/>
          <w:b/>
        </w:rPr>
        <w:t>Declare Lost</w:t>
      </w:r>
      <w:r w:rsidRPr="00415DC2">
        <w:rPr>
          <w:rFonts w:ascii="Arial Narrow" w:hAnsi="Arial Narrow" w:cs="Arial"/>
        </w:rPr>
        <w:t xml:space="preserve"> icon in action box</w:t>
      </w:r>
    </w:p>
    <w:p w14:paraId="4C296EFA" w14:textId="764D4ADC" w:rsidR="00415DC2" w:rsidRPr="00415DC2" w:rsidRDefault="00415DC2" w:rsidP="009E1C64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 w:rsidRPr="00415DC2">
        <w:rPr>
          <w:rFonts w:ascii="Arial Narrow" w:hAnsi="Arial Narrow" w:cs="Arial"/>
        </w:rPr>
        <w:t>Under Replacement, change action box to “</w:t>
      </w:r>
      <w:r w:rsidRPr="009E1C64">
        <w:rPr>
          <w:rFonts w:ascii="Arial Narrow" w:hAnsi="Arial Narrow" w:cs="Arial"/>
          <w:b/>
        </w:rPr>
        <w:t>Charge</w:t>
      </w:r>
      <w:r w:rsidRPr="00415DC2">
        <w:rPr>
          <w:rFonts w:ascii="Arial Narrow" w:hAnsi="Arial Narrow" w:cs="Arial"/>
        </w:rPr>
        <w:t>”</w:t>
      </w:r>
      <w:r w:rsidR="009E1C64" w:rsidRPr="009E1C64">
        <w:rPr>
          <w:rFonts w:ascii="Arial Narrow" w:hAnsi="Arial Narrow" w:cs="Arial"/>
        </w:rPr>
        <w:t xml:space="preserve"> </w:t>
      </w:r>
    </w:p>
    <w:p w14:paraId="2627E7C0" w14:textId="77777777" w:rsidR="009E1C64" w:rsidRDefault="00415DC2" w:rsidP="00415DC2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 w:rsidRPr="009E1C64">
        <w:rPr>
          <w:rFonts w:ascii="Arial Narrow" w:hAnsi="Arial Narrow" w:cs="Arial"/>
          <w:b/>
        </w:rPr>
        <w:t>Waive the Processing Fee</w:t>
      </w:r>
      <w:r w:rsidRPr="00B53B1C">
        <w:rPr>
          <w:rFonts w:ascii="Arial Narrow" w:hAnsi="Arial Narrow" w:cs="Arial"/>
        </w:rPr>
        <w:t xml:space="preserve"> (if it exists). </w:t>
      </w:r>
    </w:p>
    <w:p w14:paraId="6A0839C6" w14:textId="63F26652" w:rsidR="00B53B1C" w:rsidRDefault="00415DC2" w:rsidP="00415DC2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 w:rsidRPr="00B53B1C">
        <w:rPr>
          <w:rFonts w:ascii="Arial Narrow" w:hAnsi="Arial Narrow" w:cs="Arial"/>
        </w:rPr>
        <w:t xml:space="preserve">Click </w:t>
      </w:r>
      <w:r w:rsidRPr="009E1C64">
        <w:rPr>
          <w:rFonts w:ascii="Arial Narrow" w:hAnsi="Arial Narrow" w:cs="Arial"/>
          <w:b/>
        </w:rPr>
        <w:t>OK.</w:t>
      </w:r>
    </w:p>
    <w:p w14:paraId="06F8A9AA" w14:textId="373A3BFE" w:rsidR="00415DC2" w:rsidRPr="00B53B1C" w:rsidRDefault="00415DC2" w:rsidP="00415DC2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 w:rsidRPr="00B53B1C">
        <w:rPr>
          <w:rFonts w:ascii="Arial Narrow" w:hAnsi="Arial Narrow" w:cs="Arial"/>
        </w:rPr>
        <w:t xml:space="preserve">The charge </w:t>
      </w:r>
      <w:r w:rsidR="00AC7744">
        <w:rPr>
          <w:rFonts w:ascii="Arial Narrow" w:hAnsi="Arial Narrow" w:cs="Arial"/>
        </w:rPr>
        <w:t>is</w:t>
      </w:r>
      <w:r w:rsidRPr="00B53B1C">
        <w:rPr>
          <w:rFonts w:ascii="Arial Narrow" w:hAnsi="Arial Narrow" w:cs="Arial"/>
        </w:rPr>
        <w:t xml:space="preserve"> reflect</w:t>
      </w:r>
      <w:r w:rsidR="00AC7744">
        <w:rPr>
          <w:rFonts w:ascii="Arial Narrow" w:hAnsi="Arial Narrow" w:cs="Arial"/>
        </w:rPr>
        <w:t>ed</w:t>
      </w:r>
      <w:r w:rsidRPr="00B53B1C">
        <w:rPr>
          <w:rFonts w:ascii="Arial Narrow" w:hAnsi="Arial Narrow" w:cs="Arial"/>
        </w:rPr>
        <w:t xml:space="preserve"> in the Account view with a note Declared Lost.</w:t>
      </w:r>
    </w:p>
    <w:p w14:paraId="377F7E70" w14:textId="007BFBA0" w:rsidR="00224153" w:rsidRDefault="008C57F4" w:rsidP="00415DC2">
      <w:p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  <w:noProof/>
          <w:lang w:eastAsia="en-US"/>
        </w:rPr>
        <w:drawing>
          <wp:anchor distT="0" distB="0" distL="114300" distR="114300" simplePos="0" relativeHeight="251672576" behindDoc="0" locked="0" layoutInCell="1" allowOverlap="1" wp14:anchorId="1CD8CFE8" wp14:editId="1ED4E236">
            <wp:simplePos x="0" y="0"/>
            <wp:positionH relativeFrom="column">
              <wp:posOffset>349885</wp:posOffset>
            </wp:positionH>
            <wp:positionV relativeFrom="paragraph">
              <wp:posOffset>85725</wp:posOffset>
            </wp:positionV>
            <wp:extent cx="4229735" cy="2737485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29735" cy="273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2270EB" w14:textId="0AC34A2F" w:rsidR="00224153" w:rsidRDefault="009E1C64" w:rsidP="00415DC2">
      <w:pPr>
        <w:tabs>
          <w:tab w:val="left" w:pos="3100"/>
        </w:tabs>
        <w:rPr>
          <w:rFonts w:ascii="Arial Narrow" w:hAnsi="Arial Narrow" w:cs="Arial"/>
        </w:rPr>
      </w:pPr>
      <w:r w:rsidRPr="00AC1BF0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03008AE" wp14:editId="3F58A579">
                <wp:simplePos x="0" y="0"/>
                <wp:positionH relativeFrom="column">
                  <wp:posOffset>-344385</wp:posOffset>
                </wp:positionH>
                <wp:positionV relativeFrom="paragraph">
                  <wp:posOffset>181437</wp:posOffset>
                </wp:positionV>
                <wp:extent cx="250825" cy="342900"/>
                <wp:effectExtent l="0" t="0" r="15875" b="19050"/>
                <wp:wrapNone/>
                <wp:docPr id="307" name="Oval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16FDA9E" id="Oval 307" o:spid="_x0000_s1026" style="position:absolute;margin-left:-27.1pt;margin-top:14.3pt;width:19.75pt;height:27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" filled="f" strokecolor="#c45911 [2405]" strokeweight="2pt"/>
            </w:pict>
          </mc:Fallback>
        </mc:AlternateContent>
      </w:r>
      <w:r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E5E03E5" wp14:editId="46D0F304">
                <wp:simplePos x="0" y="0"/>
                <wp:positionH relativeFrom="leftMargin">
                  <wp:align>right</wp:align>
                </wp:positionH>
                <wp:positionV relativeFrom="paragraph">
                  <wp:posOffset>156762</wp:posOffset>
                </wp:positionV>
                <wp:extent cx="385948" cy="628650"/>
                <wp:effectExtent l="0" t="0" r="0" b="0"/>
                <wp:wrapNone/>
                <wp:docPr id="304" name="Text Box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948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DAA82BA" w14:textId="50CA8BED" w:rsidR="009E1C64" w:rsidRPr="00EA2BD3" w:rsidRDefault="009E1C64" w:rsidP="009E1C6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1  </w:t>
                            </w:r>
                          </w:p>
                          <w:p w14:paraId="2165E540" w14:textId="77777777" w:rsidR="009E1C64" w:rsidRDefault="009E1C64" w:rsidP="009E1C64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E03E5" id="Text Box 304" o:spid="_x0000_s1035" type="#_x0000_t202" style="position:absolute;margin-left:-20.8pt;margin-top:12.35pt;width:30.4pt;height:49.5pt;z-index:25176678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" filled="f" stroked="f" strokeweight=".5pt">
                <v:textbox>
                  <w:txbxContent>
                    <w:p w14:paraId="4DAA82BA" w14:textId="50CA8BED" w:rsidR="009E1C64" w:rsidRPr="00EA2BD3" w:rsidRDefault="009E1C64" w:rsidP="009E1C64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2165E540" w14:textId="77777777" w:rsidR="009E1C64" w:rsidRDefault="009E1C64" w:rsidP="009E1C64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A064ED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  <w:r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14B3420" wp14:editId="6AF2EC98">
                <wp:simplePos x="0" y="0"/>
                <wp:positionH relativeFrom="column">
                  <wp:posOffset>4909911</wp:posOffset>
                </wp:positionH>
                <wp:positionV relativeFrom="paragraph">
                  <wp:posOffset>2856609</wp:posOffset>
                </wp:positionV>
                <wp:extent cx="250825" cy="342900"/>
                <wp:effectExtent l="0" t="0" r="15875" b="19050"/>
                <wp:wrapNone/>
                <wp:docPr id="332" name="Oval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BEFE585" id="Oval 332" o:spid="_x0000_s1026" style="position:absolute;margin-left:386.6pt;margin-top:224.95pt;width:19.75pt;height:27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" filled="f" strokecolor="#c45911 [2405]" strokeweight="2pt"/>
            </w:pict>
          </mc:Fallback>
        </mc:AlternateContent>
      </w:r>
      <w:r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0104077" wp14:editId="6C87015E">
                <wp:simplePos x="0" y="0"/>
                <wp:positionH relativeFrom="leftMargin">
                  <wp:posOffset>5802440</wp:posOffset>
                </wp:positionH>
                <wp:positionV relativeFrom="paragraph">
                  <wp:posOffset>2818287</wp:posOffset>
                </wp:positionV>
                <wp:extent cx="385445" cy="628650"/>
                <wp:effectExtent l="0" t="0" r="0" b="0"/>
                <wp:wrapNone/>
                <wp:docPr id="333" name="Text Box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44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3F20369" w14:textId="020A0D6D" w:rsidR="009E1C64" w:rsidRPr="00EA2BD3" w:rsidRDefault="009E1C64" w:rsidP="009E1C6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7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04077" id="Text Box 333" o:spid="_x0000_s1036" type="#_x0000_t202" style="position:absolute;margin-left:456.9pt;margin-top:221.9pt;width:30.35pt;height:49.5pt;z-index:251802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" filled="f" stroked="f" strokeweight=".5pt">
                <v:textbox>
                  <w:txbxContent>
                    <w:p w14:paraId="23F20369" w14:textId="020A0D6D" w:rsidR="009E1C64" w:rsidRPr="00EA2BD3" w:rsidRDefault="009E1C64" w:rsidP="009E1C64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7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57F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BEEC352" wp14:editId="071A9C82">
                <wp:simplePos x="0" y="0"/>
                <wp:positionH relativeFrom="column">
                  <wp:posOffset>4538006</wp:posOffset>
                </wp:positionH>
                <wp:positionV relativeFrom="paragraph">
                  <wp:posOffset>3105644</wp:posOffset>
                </wp:positionV>
                <wp:extent cx="373586" cy="302821"/>
                <wp:effectExtent l="38100" t="0" r="26670" b="59690"/>
                <wp:wrapNone/>
                <wp:docPr id="331" name="Straight Arrow Connector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3586" cy="30282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01F7B" id="Straight Arrow Connector 331" o:spid="_x0000_s1026" type="#_x0000_t32" style="position:absolute;margin-left:357.3pt;margin-top:244.55pt;width:29.4pt;height:23.85pt;flip:x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" strokecolor="#c45911 [2405]" strokeweight="1.5pt">
                <v:stroke endarrow="block" joinstyle="miter"/>
              </v:shape>
            </w:pict>
          </mc:Fallback>
        </mc:AlternateContent>
      </w:r>
      <w:r w:rsidR="008C57F4" w:rsidRPr="00850870">
        <w:rPr>
          <w:rFonts w:ascii="Arial Narrow" w:hAnsi="Arial Narrow" w:cs="Arial"/>
          <w:noProof/>
          <w:lang w:eastAsia="en-US"/>
        </w:rPr>
        <w:drawing>
          <wp:anchor distT="0" distB="0" distL="114300" distR="114300" simplePos="0" relativeHeight="251674624" behindDoc="1" locked="0" layoutInCell="1" allowOverlap="1" wp14:anchorId="1E958D5D" wp14:editId="7AC31C3E">
            <wp:simplePos x="0" y="0"/>
            <wp:positionH relativeFrom="margin">
              <wp:posOffset>326390</wp:posOffset>
            </wp:positionH>
            <wp:positionV relativeFrom="paragraph">
              <wp:posOffset>2647315</wp:posOffset>
            </wp:positionV>
            <wp:extent cx="4359275" cy="2314575"/>
            <wp:effectExtent l="0" t="0" r="3175" b="9525"/>
            <wp:wrapThrough wrapText="bothSides">
              <wp:wrapPolygon edited="0">
                <wp:start x="0" y="0"/>
                <wp:lineTo x="0" y="21511"/>
                <wp:lineTo x="21521" y="21511"/>
                <wp:lineTo x="21521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59275" cy="2314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5EDC9EB" wp14:editId="57065988">
                <wp:simplePos x="0" y="0"/>
                <wp:positionH relativeFrom="column">
                  <wp:posOffset>2392877</wp:posOffset>
                </wp:positionH>
                <wp:positionV relativeFrom="paragraph">
                  <wp:posOffset>2181579</wp:posOffset>
                </wp:positionV>
                <wp:extent cx="1062841" cy="47369"/>
                <wp:effectExtent l="38100" t="38100" r="23495" b="86360"/>
                <wp:wrapNone/>
                <wp:docPr id="328" name="Straight Arrow Connector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2841" cy="4736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D4D71" id="Straight Arrow Connector 328" o:spid="_x0000_s1026" type="#_x0000_t32" style="position:absolute;margin-left:188.4pt;margin-top:171.8pt;width:83.7pt;height:3.75pt;flip:x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" strokecolor="#c45911 [2405]" strokeweight="1.5pt">
                <v:stroke endarrow="block" joinstyle="miter"/>
              </v:shape>
            </w:pict>
          </mc:Fallback>
        </mc:AlternateContent>
      </w:r>
      <w:r w:rsidR="009E1C64" w:rsidRPr="00AC1BF0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AB82F26" wp14:editId="471B1441">
                <wp:simplePos x="0" y="0"/>
                <wp:positionH relativeFrom="column">
                  <wp:posOffset>3453155</wp:posOffset>
                </wp:positionH>
                <wp:positionV relativeFrom="paragraph">
                  <wp:posOffset>2031703</wp:posOffset>
                </wp:positionV>
                <wp:extent cx="250825" cy="342900"/>
                <wp:effectExtent l="0" t="0" r="15875" b="19050"/>
                <wp:wrapNone/>
                <wp:docPr id="330" name="Oval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596CF7D" id="Oval 330" o:spid="_x0000_s1026" style="position:absolute;margin-left:271.9pt;margin-top:160pt;width:19.75pt;height:27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" filled="f" strokecolor="#c45911 [2405]" strokeweight="2pt"/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099EED80" wp14:editId="4BFF81CF">
                <wp:simplePos x="0" y="0"/>
                <wp:positionH relativeFrom="leftMargin">
                  <wp:posOffset>4320540</wp:posOffset>
                </wp:positionH>
                <wp:positionV relativeFrom="paragraph">
                  <wp:posOffset>2035810</wp:posOffset>
                </wp:positionV>
                <wp:extent cx="385445" cy="628650"/>
                <wp:effectExtent l="0" t="0" r="0" b="0"/>
                <wp:wrapNone/>
                <wp:docPr id="329" name="Text Box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44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5C0E67" w14:textId="50C964FB" w:rsidR="009E1C64" w:rsidRPr="00EA2BD3" w:rsidRDefault="009E1C64" w:rsidP="009E1C6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6  </w:t>
                            </w:r>
                          </w:p>
                          <w:p w14:paraId="70A14854" w14:textId="77777777" w:rsidR="009E1C64" w:rsidRDefault="009E1C64" w:rsidP="009E1C64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EED80" id="Text Box 329" o:spid="_x0000_s1037" type="#_x0000_t202" style="position:absolute;margin-left:340.2pt;margin-top:160.3pt;width:30.35pt;height:49.5pt;z-index:25179545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" filled="f" stroked="f" strokeweight=".5pt">
                <v:textbox>
                  <w:txbxContent>
                    <w:p w14:paraId="125C0E67" w14:textId="50C964FB" w:rsidR="009E1C64" w:rsidRPr="00EA2BD3" w:rsidRDefault="009E1C64" w:rsidP="009E1C64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6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70A14854" w14:textId="77777777" w:rsidR="009E1C64" w:rsidRDefault="009E1C64" w:rsidP="009E1C64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7CEF294" wp14:editId="7D4DFEFC">
                <wp:simplePos x="0" y="0"/>
                <wp:positionH relativeFrom="column">
                  <wp:posOffset>3146960</wp:posOffset>
                </wp:positionH>
                <wp:positionV relativeFrom="paragraph">
                  <wp:posOffset>786970</wp:posOffset>
                </wp:positionV>
                <wp:extent cx="457390" cy="1068779"/>
                <wp:effectExtent l="38100" t="0" r="19050" b="55245"/>
                <wp:wrapNone/>
                <wp:docPr id="327" name="Straight Arrow Connector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390" cy="106877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A3C98" id="Straight Arrow Connector 327" o:spid="_x0000_s1026" type="#_x0000_t32" style="position:absolute;margin-left:247.8pt;margin-top:61.95pt;width:36pt;height:84.15pt;flip:x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" strokecolor="#c45911 [2405]" strokeweight="1.5pt">
                <v:stroke endarrow="block" joinstyle="miter"/>
              </v:shape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37CA56B" wp14:editId="663E24B9">
                <wp:simplePos x="0" y="0"/>
                <wp:positionH relativeFrom="leftMargin">
                  <wp:posOffset>4480420</wp:posOffset>
                </wp:positionH>
                <wp:positionV relativeFrom="paragraph">
                  <wp:posOffset>553068</wp:posOffset>
                </wp:positionV>
                <wp:extent cx="385445" cy="628650"/>
                <wp:effectExtent l="0" t="0" r="0" b="0"/>
                <wp:wrapNone/>
                <wp:docPr id="326" name="Text Box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44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5BD217" w14:textId="05C4FD74" w:rsidR="009E1C64" w:rsidRPr="00EA2BD3" w:rsidRDefault="009E1C64" w:rsidP="009E1C6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5  </w:t>
                            </w:r>
                          </w:p>
                          <w:p w14:paraId="679776B9" w14:textId="77777777" w:rsidR="009E1C64" w:rsidRDefault="009E1C64" w:rsidP="009E1C64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CA56B" id="Text Box 326" o:spid="_x0000_s1038" type="#_x0000_t202" style="position:absolute;margin-left:352.8pt;margin-top:43.55pt;width:30.35pt;height:49.5pt;z-index:25179033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" filled="f" stroked="f" strokeweight=".5pt">
                <v:textbox>
                  <w:txbxContent>
                    <w:p w14:paraId="125BD217" w14:textId="05C4FD74" w:rsidR="009E1C64" w:rsidRPr="00EA2BD3" w:rsidRDefault="009E1C64" w:rsidP="009E1C64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5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679776B9" w14:textId="77777777" w:rsidR="009E1C64" w:rsidRDefault="009E1C64" w:rsidP="009E1C64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126D98D9" wp14:editId="2DB7E2B9">
                <wp:simplePos x="0" y="0"/>
                <wp:positionH relativeFrom="column">
                  <wp:posOffset>3604161</wp:posOffset>
                </wp:positionH>
                <wp:positionV relativeFrom="paragraph">
                  <wp:posOffset>555402</wp:posOffset>
                </wp:positionV>
                <wp:extent cx="250825" cy="342900"/>
                <wp:effectExtent l="0" t="0" r="15875" b="19050"/>
                <wp:wrapNone/>
                <wp:docPr id="325" name="Oval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0CF8823" id="Oval 325" o:spid="_x0000_s1026" style="position:absolute;margin-left:283.8pt;margin-top:43.75pt;width:19.75pt;height:27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" filled="f" strokecolor="#c45911 [2405]" strokeweight="2pt"/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3B9F09C" wp14:editId="45E2B0A1">
                <wp:simplePos x="0" y="0"/>
                <wp:positionH relativeFrom="column">
                  <wp:posOffset>3141022</wp:posOffset>
                </wp:positionH>
                <wp:positionV relativeFrom="paragraph">
                  <wp:posOffset>775095</wp:posOffset>
                </wp:positionV>
                <wp:extent cx="469430" cy="326571"/>
                <wp:effectExtent l="38100" t="0" r="26035" b="54610"/>
                <wp:wrapNone/>
                <wp:docPr id="324" name="Straight Arrow Connector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430" cy="32657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6602E" id="Straight Arrow Connector 324" o:spid="_x0000_s1026" type="#_x0000_t32" style="position:absolute;margin-left:247.3pt;margin-top:61.05pt;width:36.95pt;height:25.7pt;flip:x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" strokecolor="#c45911 [2405]" strokeweight="1.5pt">
                <v:stroke endarrow="block" joinstyle="miter"/>
              </v:shape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2366FF2" wp14:editId="77EBA50D">
                <wp:simplePos x="0" y="0"/>
                <wp:positionH relativeFrom="column">
                  <wp:posOffset>1389413</wp:posOffset>
                </wp:positionH>
                <wp:positionV relativeFrom="paragraph">
                  <wp:posOffset>1786931</wp:posOffset>
                </wp:positionV>
                <wp:extent cx="676893" cy="148442"/>
                <wp:effectExtent l="0" t="0" r="66675" b="80645"/>
                <wp:wrapNone/>
                <wp:docPr id="322" name="Straight Arrow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893" cy="14844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C6F6C" id="Straight Arrow Connector 322" o:spid="_x0000_s1026" type="#_x0000_t32" style="position:absolute;margin-left:109.4pt;margin-top:140.7pt;width:53.3pt;height:11.7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" strokecolor="#c45911 [2405]" strokeweight="1.5pt">
                <v:stroke endarrow="block" joinstyle="miter"/>
              </v:shape>
            </w:pict>
          </mc:Fallback>
        </mc:AlternateContent>
      </w:r>
      <w:r w:rsidR="009E1C64" w:rsidRPr="00AC1BF0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8CFEDD3" wp14:editId="57E23FAD">
                <wp:simplePos x="0" y="0"/>
                <wp:positionH relativeFrom="column">
                  <wp:posOffset>1161217</wp:posOffset>
                </wp:positionH>
                <wp:positionV relativeFrom="paragraph">
                  <wp:posOffset>1535480</wp:posOffset>
                </wp:positionV>
                <wp:extent cx="250825" cy="342900"/>
                <wp:effectExtent l="0" t="0" r="15875" b="19050"/>
                <wp:wrapNone/>
                <wp:docPr id="323" name="Oval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B0724E5" id="Oval 323" o:spid="_x0000_s1026" style="position:absolute;margin-left:91.45pt;margin-top:120.9pt;width:19.75pt;height:27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" filled="f" strokecolor="#c45911 [2405]" strokeweight="2pt"/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48B21FE" wp14:editId="70A04F35">
                <wp:simplePos x="0" y="0"/>
                <wp:positionH relativeFrom="leftMargin">
                  <wp:posOffset>2040041</wp:posOffset>
                </wp:positionH>
                <wp:positionV relativeFrom="paragraph">
                  <wp:posOffset>1553358</wp:posOffset>
                </wp:positionV>
                <wp:extent cx="385445" cy="628650"/>
                <wp:effectExtent l="0" t="0" r="0" b="0"/>
                <wp:wrapNone/>
                <wp:docPr id="321" name="Text Box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44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1E96A39" w14:textId="640835ED" w:rsidR="009E1C64" w:rsidRPr="00EA2BD3" w:rsidRDefault="009E1C64" w:rsidP="009E1C6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4  </w:t>
                            </w:r>
                          </w:p>
                          <w:p w14:paraId="329CE2BA" w14:textId="77777777" w:rsidR="009E1C64" w:rsidRDefault="009E1C64" w:rsidP="009E1C64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B21FE" id="Text Box 321" o:spid="_x0000_s1039" type="#_x0000_t202" style="position:absolute;margin-left:160.65pt;margin-top:122.3pt;width:30.35pt;height:49.5pt;z-index:2517811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" filled="f" stroked="f" strokeweight=".5pt">
                <v:textbox>
                  <w:txbxContent>
                    <w:p w14:paraId="41E96A39" w14:textId="640835ED" w:rsidR="009E1C64" w:rsidRPr="00EA2BD3" w:rsidRDefault="009E1C64" w:rsidP="009E1C64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4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329CE2BA" w14:textId="77777777" w:rsidR="009E1C64" w:rsidRDefault="009E1C64" w:rsidP="009E1C64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BB194C9" wp14:editId="6019BDE3">
                <wp:simplePos x="0" y="0"/>
                <wp:positionH relativeFrom="column">
                  <wp:posOffset>4310742</wp:posOffset>
                </wp:positionH>
                <wp:positionV relativeFrom="paragraph">
                  <wp:posOffset>504396</wp:posOffset>
                </wp:positionV>
                <wp:extent cx="296883" cy="243015"/>
                <wp:effectExtent l="38100" t="0" r="27305" b="62230"/>
                <wp:wrapNone/>
                <wp:docPr id="318" name="Straight Arrow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6883" cy="24301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2E931" id="Straight Arrow Connector 318" o:spid="_x0000_s1026" type="#_x0000_t32" style="position:absolute;margin-left:339.45pt;margin-top:39.7pt;width:23.4pt;height:19.15pt;flip:x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" strokecolor="#c45911 [2405]" strokeweight="1.5pt">
                <v:stroke endarrow="block" joinstyle="miter"/>
              </v:shape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D45ACE0" wp14:editId="28BBE6B2">
                <wp:simplePos x="0" y="0"/>
                <wp:positionH relativeFrom="column">
                  <wp:posOffset>4566920</wp:posOffset>
                </wp:positionH>
                <wp:positionV relativeFrom="paragraph">
                  <wp:posOffset>212758</wp:posOffset>
                </wp:positionV>
                <wp:extent cx="250825" cy="342900"/>
                <wp:effectExtent l="0" t="0" r="15875" b="19050"/>
                <wp:wrapNone/>
                <wp:docPr id="319" name="Oval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A1DAD46" id="Oval 319" o:spid="_x0000_s1026" style="position:absolute;margin-left:359.6pt;margin-top:16.75pt;width:19.75pt;height:27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" filled="f" strokecolor="#c45911 [2405]" strokeweight="2pt"/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BE9DC77" wp14:editId="4243260B">
                <wp:simplePos x="0" y="0"/>
                <wp:positionH relativeFrom="leftMargin">
                  <wp:posOffset>5430569</wp:posOffset>
                </wp:positionH>
                <wp:positionV relativeFrom="paragraph">
                  <wp:posOffset>180975</wp:posOffset>
                </wp:positionV>
                <wp:extent cx="385445" cy="628650"/>
                <wp:effectExtent l="0" t="0" r="0" b="0"/>
                <wp:wrapNone/>
                <wp:docPr id="320" name="Text Box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44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C6062A5" w14:textId="48B5CEE5" w:rsidR="009E1C64" w:rsidRPr="00EA2BD3" w:rsidRDefault="009E1C64" w:rsidP="009E1C6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3  </w:t>
                            </w:r>
                          </w:p>
                          <w:p w14:paraId="58B53233" w14:textId="77777777" w:rsidR="009E1C64" w:rsidRDefault="009E1C64" w:rsidP="009E1C64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9DC77" id="Text Box 320" o:spid="_x0000_s1040" type="#_x0000_t202" style="position:absolute;margin-left:427.6pt;margin-top:14.25pt;width:30.35pt;height:49.5pt;z-index:25177907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" filled="f" stroked="f" strokeweight=".5pt">
                <v:textbox>
                  <w:txbxContent>
                    <w:p w14:paraId="3C6062A5" w14:textId="48B5CEE5" w:rsidR="009E1C64" w:rsidRPr="00EA2BD3" w:rsidRDefault="009E1C64" w:rsidP="009E1C64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3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58B53233" w14:textId="77777777" w:rsidR="009E1C64" w:rsidRDefault="009E1C64" w:rsidP="009E1C64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46D899A" wp14:editId="62E1B6AE">
                <wp:simplePos x="0" y="0"/>
                <wp:positionH relativeFrom="leftMargin">
                  <wp:posOffset>6133589</wp:posOffset>
                </wp:positionH>
                <wp:positionV relativeFrom="paragraph">
                  <wp:posOffset>667286</wp:posOffset>
                </wp:positionV>
                <wp:extent cx="385445" cy="628650"/>
                <wp:effectExtent l="0" t="0" r="0" b="0"/>
                <wp:wrapNone/>
                <wp:docPr id="313" name="Text Box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44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AF5F306" w14:textId="57254A20" w:rsidR="009E1C64" w:rsidRPr="00EA2BD3" w:rsidRDefault="009E1C64" w:rsidP="009E1C6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</w:rPr>
                              <w:t xml:space="preserve">2  </w:t>
                            </w:r>
                          </w:p>
                          <w:p w14:paraId="6878DBEF" w14:textId="77777777" w:rsidR="009E1C64" w:rsidRDefault="009E1C64" w:rsidP="009E1C64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D899A" id="Text Box 313" o:spid="_x0000_s1041" type="#_x0000_t202" style="position:absolute;margin-left:482.95pt;margin-top:52.55pt;width:30.35pt;height:49.5pt;z-index:2517719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" filled="f" stroked="f" strokeweight=".5pt">
                <v:textbox>
                  <w:txbxContent>
                    <w:p w14:paraId="1AF5F306" w14:textId="57254A20" w:rsidR="009E1C64" w:rsidRPr="00EA2BD3" w:rsidRDefault="009E1C64" w:rsidP="009E1C64">
                      <w:pPr>
                        <w:rPr>
                          <w:rFonts w:ascii="Arial" w:hAnsi="Arial" w:cs="Arial"/>
                          <w:color w:val="000000" w:themeColor="text1"/>
                          <w:sz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</w:rPr>
                        <w:t xml:space="preserve">  </w:t>
                      </w:r>
                    </w:p>
                    <w:p w14:paraId="6878DBEF" w14:textId="77777777" w:rsidR="009E1C64" w:rsidRDefault="009E1C64" w:rsidP="009E1C64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1C64" w:rsidRPr="00AC1BF0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621A1C17" wp14:editId="2604128B">
                <wp:simplePos x="0" y="0"/>
                <wp:positionH relativeFrom="column">
                  <wp:posOffset>5234115</wp:posOffset>
                </wp:positionH>
                <wp:positionV relativeFrom="paragraph">
                  <wp:posOffset>668111</wp:posOffset>
                </wp:positionV>
                <wp:extent cx="250825" cy="342900"/>
                <wp:effectExtent l="0" t="0" r="15875" b="19050"/>
                <wp:wrapNone/>
                <wp:docPr id="317" name="Oval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3429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4221D58" id="Oval 317" o:spid="_x0000_s1026" style="position:absolute;margin-left:412.15pt;margin-top:52.6pt;width:19.75pt;height:27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" filled="f" strokecolor="#c45911 [2405]" strokeweight="2pt"/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92E1E9E" wp14:editId="3D70828D">
                <wp:simplePos x="0" y="0"/>
                <wp:positionH relativeFrom="column">
                  <wp:posOffset>4399328</wp:posOffset>
                </wp:positionH>
                <wp:positionV relativeFrom="paragraph">
                  <wp:posOffset>889602</wp:posOffset>
                </wp:positionV>
                <wp:extent cx="837689" cy="243914"/>
                <wp:effectExtent l="38100" t="0" r="19685" b="80010"/>
                <wp:wrapNone/>
                <wp:docPr id="308" name="Straight Arrow Connector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7689" cy="243914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32974" id="Straight Arrow Connector 308" o:spid="_x0000_s1026" type="#_x0000_t32" style="position:absolute;margin-left:346.4pt;margin-top:70.05pt;width:65.95pt;height:19.2pt;flip:x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" strokecolor="#c45911 [2405]" strokeweight="1.5pt">
                <v:stroke endarrow="block" joinstyle="miter"/>
              </v:shape>
            </w:pict>
          </mc:Fallback>
        </mc:AlternateContent>
      </w:r>
      <w:r w:rsidR="009E1C64" w:rsidRPr="009E1C64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F88CE54" wp14:editId="324210AB">
                <wp:simplePos x="0" y="0"/>
                <wp:positionH relativeFrom="column">
                  <wp:posOffset>-100940</wp:posOffset>
                </wp:positionH>
                <wp:positionV relativeFrom="paragraph">
                  <wp:posOffset>213451</wp:posOffset>
                </wp:positionV>
                <wp:extent cx="486888" cy="261257"/>
                <wp:effectExtent l="0" t="0" r="85090" b="62865"/>
                <wp:wrapNone/>
                <wp:docPr id="300" name="Straight Arrow Connector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6888" cy="26125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015E6" id="Straight Arrow Connector 300" o:spid="_x0000_s1026" type="#_x0000_t32" style="position:absolute;margin-left:-7.95pt;margin-top:16.8pt;width:38.35pt;height:20.5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" strokecolor="#c45911 [2405]" strokeweight="1.5pt">
                <v:stroke endarrow="block" joinstyle="miter"/>
              </v:shape>
            </w:pict>
          </mc:Fallback>
        </mc:AlternateContent>
      </w:r>
    </w:p>
    <w:p w14:paraId="140F1E07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22FFA353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44296425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02F3B3BD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5A431A66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5B58927F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6FF90201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3ECEC179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1CE10205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7F174318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3A75E249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5776DA04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0596C0F2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0374B033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2E98556B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2511A8E3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3188DD17" w14:textId="77777777" w:rsidR="00AC7744" w:rsidRDefault="00AC7744" w:rsidP="00AC7744">
      <w:pPr>
        <w:spacing w:after="160" w:line="259" w:lineRule="auto"/>
        <w:rPr>
          <w:rFonts w:ascii="Arial Narrow" w:hAnsi="Arial Narrow" w:cs="Arial"/>
        </w:rPr>
      </w:pPr>
    </w:p>
    <w:p w14:paraId="0E68D2BD" w14:textId="754C8820" w:rsidR="00415DC2" w:rsidRPr="00AC7744" w:rsidRDefault="00415DC2" w:rsidP="00AC7744">
      <w:pPr>
        <w:spacing w:after="160" w:line="259" w:lineRule="auto"/>
        <w:rPr>
          <w:rFonts w:ascii="Arial Narrow" w:hAnsi="Arial Narrow" w:cs="Arial"/>
        </w:rPr>
      </w:pPr>
      <w:r w:rsidRPr="009A71D3">
        <w:rPr>
          <w:rFonts w:ascii="Arial Narrow" w:hAnsi="Arial Narrow" w:cs="Arial"/>
          <w:b/>
        </w:rPr>
        <w:t xml:space="preserve">See Also: </w:t>
      </w:r>
    </w:p>
    <w:p w14:paraId="66694771" w14:textId="731E2046" w:rsidR="00415DC2" w:rsidRPr="00F9393E" w:rsidRDefault="00415DC2" w:rsidP="00415DC2">
      <w:pPr>
        <w:tabs>
          <w:tab w:val="left" w:pos="3100"/>
        </w:tabs>
        <w:rPr>
          <w:rFonts w:ascii="Arial Narrow" w:hAnsi="Arial Narrow" w:cs="Arial"/>
        </w:rPr>
      </w:pPr>
      <w:r w:rsidRPr="00F9393E">
        <w:rPr>
          <w:rFonts w:ascii="Arial Narrow" w:hAnsi="Arial Narrow" w:cs="Arial"/>
        </w:rPr>
        <w:t>Claims Returned</w:t>
      </w:r>
      <w:r>
        <w:rPr>
          <w:rFonts w:ascii="Arial Narrow" w:hAnsi="Arial Narrow" w:cs="Arial"/>
        </w:rPr>
        <w:t xml:space="preserve"> </w:t>
      </w:r>
      <w:r w:rsidRPr="00F9393E">
        <w:rPr>
          <w:rFonts w:ascii="Arial Narrow" w:hAnsi="Arial Narrow" w:cs="Arial"/>
        </w:rPr>
        <w:t>Service Expectation</w:t>
      </w:r>
    </w:p>
    <w:p w14:paraId="6FE6AF63" w14:textId="5B2807F8" w:rsidR="00415DC2" w:rsidRPr="00F9393E" w:rsidRDefault="00415DC2" w:rsidP="00415DC2">
      <w:pPr>
        <w:tabs>
          <w:tab w:val="left" w:pos="3100"/>
        </w:tabs>
        <w:rPr>
          <w:rFonts w:ascii="Arial Narrow" w:hAnsi="Arial Narrow" w:cs="Arial"/>
        </w:rPr>
      </w:pPr>
      <w:proofErr w:type="spellStart"/>
      <w:r>
        <w:rPr>
          <w:rFonts w:ascii="Arial Narrow" w:hAnsi="Arial Narrow" w:cs="Arial"/>
        </w:rPr>
        <w:t>SearchOhio</w:t>
      </w:r>
      <w:proofErr w:type="spellEnd"/>
      <w:r>
        <w:rPr>
          <w:rFonts w:ascii="Arial Narrow" w:hAnsi="Arial Narrow" w:cs="Arial"/>
        </w:rPr>
        <w:t xml:space="preserve"> and </w:t>
      </w:r>
      <w:proofErr w:type="spellStart"/>
      <w:r>
        <w:rPr>
          <w:rFonts w:ascii="Arial Narrow" w:hAnsi="Arial Narrow" w:cs="Arial"/>
        </w:rPr>
        <w:t>OhioLINK</w:t>
      </w:r>
      <w:proofErr w:type="spellEnd"/>
      <w:r w:rsidRPr="00F9393E">
        <w:rPr>
          <w:rFonts w:ascii="Arial Narrow" w:hAnsi="Arial Narrow" w:cs="Arial"/>
        </w:rPr>
        <w:t xml:space="preserve"> Service Expectation</w:t>
      </w:r>
    </w:p>
    <w:p w14:paraId="788E1969" w14:textId="74D4C521" w:rsidR="003D0BBA" w:rsidRPr="002B55D5" w:rsidRDefault="00415DC2" w:rsidP="002B55D5">
      <w:pPr>
        <w:tabs>
          <w:tab w:val="left" w:pos="3100"/>
        </w:tabs>
        <w:rPr>
          <w:rFonts w:ascii="Arial Narrow" w:hAnsi="Arial Narrow" w:cs="Arial"/>
        </w:rPr>
      </w:pPr>
      <w:r w:rsidRPr="00F9393E">
        <w:rPr>
          <w:rFonts w:ascii="Arial Narrow" w:hAnsi="Arial Narrow" w:cs="Arial"/>
        </w:rPr>
        <w:t>Customer Notes</w:t>
      </w:r>
      <w:r>
        <w:rPr>
          <w:rFonts w:ascii="Arial Narrow" w:hAnsi="Arial Narrow" w:cs="Arial"/>
        </w:rPr>
        <w:t xml:space="preserve"> </w:t>
      </w:r>
      <w:r w:rsidRPr="00F9393E">
        <w:rPr>
          <w:rFonts w:ascii="Arial Narrow" w:hAnsi="Arial Narrow" w:cs="Arial"/>
        </w:rPr>
        <w:t>Service Expectation</w:t>
      </w:r>
    </w:p>
    <w:sectPr w:rsidR="003D0BBA" w:rsidRPr="002B55D5" w:rsidSect="00BF40C3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36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E3C124" w14:textId="77777777" w:rsidR="0067018D" w:rsidRDefault="0067018D">
      <w:r>
        <w:separator/>
      </w:r>
    </w:p>
  </w:endnote>
  <w:endnote w:type="continuationSeparator" w:id="0">
    <w:p w14:paraId="766ABFFC" w14:textId="77777777" w:rsidR="0067018D" w:rsidRDefault="00670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FB76B" w14:textId="77777777" w:rsidR="00AA6953" w:rsidRDefault="00415DC2" w:rsidP="001C28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07C6C8C" w14:textId="77777777" w:rsidR="00AA6953" w:rsidRDefault="0067018D">
    <w:pPr>
      <w:pStyle w:val="Footer"/>
    </w:pPr>
  </w:p>
  <w:p w14:paraId="005D0730" w14:textId="77777777" w:rsidR="006F2375" w:rsidRDefault="006F2375"/>
  <w:p w14:paraId="0BE96521" w14:textId="77777777" w:rsidR="006F2375" w:rsidRDefault="006F2375"/>
  <w:p w14:paraId="13D9484F" w14:textId="77777777" w:rsidR="006F2375" w:rsidRDefault="006F2375"/>
  <w:p w14:paraId="11B7ABBA" w14:textId="77777777" w:rsidR="006F2375" w:rsidRDefault="006F2375"/>
  <w:p w14:paraId="4E43A92B" w14:textId="77777777" w:rsidR="006F2375" w:rsidRDefault="006F237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A3037" w14:textId="63601B33" w:rsidR="00AA6953" w:rsidRPr="002B55D5" w:rsidRDefault="00204B71" w:rsidP="00BF40C3">
    <w:pPr>
      <w:tabs>
        <w:tab w:val="left" w:pos="3100"/>
      </w:tabs>
      <w:jc w:val="center"/>
      <w:rPr>
        <w:rFonts w:ascii="Arial" w:hAnsi="Arial" w:cs="Arial"/>
        <w:sz w:val="20"/>
        <w:szCs w:val="20"/>
      </w:rPr>
    </w:pPr>
    <w:r w:rsidRPr="002B55D5">
      <w:rPr>
        <w:rFonts w:ascii="Arial" w:hAnsi="Arial" w:cs="Arial"/>
        <w:sz w:val="20"/>
        <w:szCs w:val="20"/>
      </w:rPr>
      <w:t xml:space="preserve">Page </w:t>
    </w:r>
    <w:r w:rsidRPr="002B55D5">
      <w:rPr>
        <w:rFonts w:ascii="Arial" w:hAnsi="Arial" w:cs="Arial"/>
        <w:sz w:val="20"/>
        <w:szCs w:val="20"/>
      </w:rPr>
      <w:fldChar w:fldCharType="begin"/>
    </w:r>
    <w:r w:rsidRPr="002B55D5">
      <w:rPr>
        <w:rFonts w:ascii="Arial" w:hAnsi="Arial" w:cs="Arial"/>
        <w:sz w:val="20"/>
        <w:szCs w:val="20"/>
      </w:rPr>
      <w:instrText xml:space="preserve"> PAGE  \* Arabic  \* MERGEFORMAT </w:instrText>
    </w:r>
    <w:r w:rsidRPr="002B55D5">
      <w:rPr>
        <w:rFonts w:ascii="Arial" w:hAnsi="Arial" w:cs="Arial"/>
        <w:sz w:val="20"/>
        <w:szCs w:val="20"/>
      </w:rPr>
      <w:fldChar w:fldCharType="separate"/>
    </w:r>
    <w:r w:rsidR="008D6005">
      <w:rPr>
        <w:rFonts w:ascii="Arial" w:hAnsi="Arial" w:cs="Arial"/>
        <w:noProof/>
        <w:sz w:val="20"/>
        <w:szCs w:val="20"/>
      </w:rPr>
      <w:t>1</w:t>
    </w:r>
    <w:r w:rsidRPr="002B55D5">
      <w:rPr>
        <w:rFonts w:ascii="Arial" w:hAnsi="Arial" w:cs="Arial"/>
        <w:sz w:val="20"/>
        <w:szCs w:val="20"/>
      </w:rPr>
      <w:fldChar w:fldCharType="end"/>
    </w:r>
    <w:r w:rsidRPr="002B55D5">
      <w:rPr>
        <w:rFonts w:ascii="Arial" w:hAnsi="Arial" w:cs="Arial"/>
        <w:sz w:val="20"/>
        <w:szCs w:val="20"/>
      </w:rPr>
      <w:t xml:space="preserve"> of </w:t>
    </w:r>
    <w:r w:rsidRPr="002B55D5">
      <w:rPr>
        <w:rFonts w:ascii="Arial" w:hAnsi="Arial" w:cs="Arial"/>
        <w:sz w:val="20"/>
        <w:szCs w:val="20"/>
      </w:rPr>
      <w:fldChar w:fldCharType="begin"/>
    </w:r>
    <w:r w:rsidRPr="002B55D5">
      <w:rPr>
        <w:rFonts w:ascii="Arial" w:hAnsi="Arial" w:cs="Arial"/>
        <w:sz w:val="20"/>
        <w:szCs w:val="20"/>
      </w:rPr>
      <w:instrText xml:space="preserve"> NUMPAGES   \* MERGEFORMAT </w:instrText>
    </w:r>
    <w:r w:rsidRPr="002B55D5">
      <w:rPr>
        <w:rFonts w:ascii="Arial" w:hAnsi="Arial" w:cs="Arial"/>
        <w:sz w:val="20"/>
        <w:szCs w:val="20"/>
      </w:rPr>
      <w:fldChar w:fldCharType="separate"/>
    </w:r>
    <w:r w:rsidR="008D6005">
      <w:rPr>
        <w:rFonts w:ascii="Arial" w:hAnsi="Arial" w:cs="Arial"/>
        <w:noProof/>
        <w:sz w:val="20"/>
        <w:szCs w:val="20"/>
      </w:rPr>
      <w:t>4</w:t>
    </w:r>
    <w:r w:rsidRPr="002B55D5">
      <w:rPr>
        <w:rFonts w:ascii="Arial" w:hAnsi="Arial" w:cs="Arial"/>
        <w:sz w:val="20"/>
        <w:szCs w:val="20"/>
      </w:rPr>
      <w:fldChar w:fldCharType="end"/>
    </w:r>
    <w:r w:rsidR="00BF40C3">
      <w:rPr>
        <w:rFonts w:ascii="Arial" w:hAnsi="Arial" w:cs="Arial"/>
        <w:sz w:val="20"/>
        <w:szCs w:val="20"/>
      </w:rPr>
      <w:tab/>
      <w:t xml:space="preserve"> </w:t>
    </w:r>
    <w:r w:rsidR="00BF40C3" w:rsidRPr="00BF40C3">
      <w:rPr>
        <w:rFonts w:ascii="Arial" w:hAnsi="Arial" w:cs="Arial"/>
        <w:sz w:val="20"/>
        <w:szCs w:val="20"/>
      </w:rPr>
      <w:t>Search Ohio – Claims Returned</w:t>
    </w:r>
    <w:r w:rsidR="00BF40C3">
      <w:rPr>
        <w:rFonts w:ascii="Arial" w:hAnsi="Arial" w:cs="Arial"/>
        <w:sz w:val="20"/>
        <w:szCs w:val="20"/>
      </w:rPr>
      <w:tab/>
    </w:r>
    <w:r w:rsidR="00BF40C3">
      <w:rPr>
        <w:rFonts w:ascii="Arial" w:hAnsi="Arial" w:cs="Arial"/>
        <w:sz w:val="20"/>
        <w:szCs w:val="20"/>
      </w:rPr>
      <w:tab/>
    </w:r>
    <w:r w:rsidR="00BF40C3" w:rsidRPr="00BF40C3">
      <w:rPr>
        <w:rFonts w:ascii="Arial" w:hAnsi="Arial" w:cs="Arial"/>
        <w:sz w:val="20"/>
        <w:szCs w:val="20"/>
      </w:rPr>
      <w:t xml:space="preserve"> </w:t>
    </w:r>
    <w:r w:rsidRPr="002B55D5">
      <w:rPr>
        <w:rFonts w:ascii="Arial" w:hAnsi="Arial" w:cs="Arial"/>
        <w:sz w:val="20"/>
        <w:szCs w:val="20"/>
      </w:rPr>
      <w:t xml:space="preserve">Updated </w:t>
    </w:r>
    <w:r>
      <w:rPr>
        <w:rFonts w:ascii="Arial" w:hAnsi="Arial" w:cs="Arial"/>
        <w:sz w:val="20"/>
        <w:szCs w:val="20"/>
      </w:rPr>
      <w:t>October 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8E5E5" w14:textId="76619290" w:rsidR="00D77BE6" w:rsidRDefault="00D77BE6">
    <w:pPr>
      <w:pStyle w:val="Footer"/>
    </w:pPr>
    <w:r>
      <w:rPr>
        <w:noProof/>
        <w:lang w:eastAsia="en-US"/>
      </w:rPr>
      <w:drawing>
        <wp:anchor distT="0" distB="0" distL="0" distR="0" simplePos="0" relativeHeight="251664384" behindDoc="1" locked="0" layoutInCell="1" allowOverlap="0" wp14:anchorId="51F5C077" wp14:editId="77042DE5">
          <wp:simplePos x="0" y="0"/>
          <wp:positionH relativeFrom="margin">
            <wp:align>center</wp:align>
          </wp:positionH>
          <wp:positionV relativeFrom="paragraph">
            <wp:posOffset>251266</wp:posOffset>
          </wp:positionV>
          <wp:extent cx="7296785" cy="181610"/>
          <wp:effectExtent l="0" t="0" r="0" b="8890"/>
          <wp:wrapThrough wrapText="bothSides">
            <wp:wrapPolygon edited="0">
              <wp:start x="0" y="0"/>
              <wp:lineTo x="0" y="20392"/>
              <wp:lineTo x="21542" y="20392"/>
              <wp:lineTo x="21542" y="0"/>
              <wp:lineTo x="0" y="0"/>
            </wp:wrapPolygon>
          </wp:wrapThrough>
          <wp:docPr id="296" name="Picture 2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296785" cy="181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  <w:t>Updated 7/24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15047" w14:textId="77777777" w:rsidR="0067018D" w:rsidRDefault="0067018D">
      <w:r>
        <w:separator/>
      </w:r>
    </w:p>
  </w:footnote>
  <w:footnote w:type="continuationSeparator" w:id="0">
    <w:p w14:paraId="347E452C" w14:textId="77777777" w:rsidR="0067018D" w:rsidRDefault="006701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34FBD" w14:textId="1EBF35B8" w:rsidR="006F2375" w:rsidRPr="002B55D5" w:rsidRDefault="00855EEA" w:rsidP="00855EEA">
    <w:pPr>
      <w:pStyle w:val="Header"/>
      <w:rPr>
        <w:rFonts w:ascii="Arial" w:hAnsi="Arial" w:cs="Arial"/>
        <w:sz w:val="16"/>
        <w:szCs w:val="16"/>
      </w:rPr>
    </w:pPr>
    <w:r w:rsidRPr="002B55D5">
      <w:rPr>
        <w:rFonts w:ascii="Arial" w:hAnsi="Arial" w:cs="Arial"/>
        <w:noProof/>
        <w:sz w:val="16"/>
        <w:szCs w:val="16"/>
        <w:lang w:eastAsia="en-US"/>
      </w:rPr>
      <w:drawing>
        <wp:anchor distT="0" distB="0" distL="114300" distR="114300" simplePos="0" relativeHeight="251662336" behindDoc="1" locked="0" layoutInCell="1" allowOverlap="1" wp14:anchorId="287CA059" wp14:editId="6010CEE5">
          <wp:simplePos x="0" y="0"/>
          <wp:positionH relativeFrom="margin">
            <wp:align>center</wp:align>
          </wp:positionH>
          <wp:positionV relativeFrom="paragraph">
            <wp:posOffset>-96866</wp:posOffset>
          </wp:positionV>
          <wp:extent cx="7315200" cy="990600"/>
          <wp:effectExtent l="0" t="0" r="0" b="0"/>
          <wp:wrapThrough wrapText="bothSides">
            <wp:wrapPolygon edited="0">
              <wp:start x="0" y="0"/>
              <wp:lineTo x="0" y="21185"/>
              <wp:lineTo x="21544" y="21185"/>
              <wp:lineTo x="21544" y="0"/>
              <wp:lineTo x="0" y="0"/>
            </wp:wrapPolygon>
          </wp:wrapThrough>
          <wp:docPr id="294" name="Picture 2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 2 no phone numb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49852" w14:textId="77777777" w:rsidR="00AA6953" w:rsidRDefault="00415DC2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4630257E" wp14:editId="6783031B">
          <wp:simplePos x="0" y="0"/>
          <wp:positionH relativeFrom="margin">
            <wp:align>center</wp:align>
          </wp:positionH>
          <wp:positionV relativeFrom="paragraph">
            <wp:posOffset>-132105</wp:posOffset>
          </wp:positionV>
          <wp:extent cx="7315200" cy="990600"/>
          <wp:effectExtent l="0" t="0" r="0" b="0"/>
          <wp:wrapThrough wrapText="bothSides">
            <wp:wrapPolygon edited="0">
              <wp:start x="0" y="0"/>
              <wp:lineTo x="0" y="21185"/>
              <wp:lineTo x="21544" y="21185"/>
              <wp:lineTo x="21544" y="0"/>
              <wp:lineTo x="0" y="0"/>
            </wp:wrapPolygon>
          </wp:wrapThrough>
          <wp:docPr id="295" name="Picture 2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 2 no phone numb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D60EB"/>
    <w:multiLevelType w:val="hybridMultilevel"/>
    <w:tmpl w:val="2EECA062"/>
    <w:lvl w:ilvl="0" w:tplc="59AC910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BA112B"/>
    <w:multiLevelType w:val="hybridMultilevel"/>
    <w:tmpl w:val="47363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B6E70"/>
    <w:multiLevelType w:val="hybridMultilevel"/>
    <w:tmpl w:val="20F83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84B2B"/>
    <w:multiLevelType w:val="hybridMultilevel"/>
    <w:tmpl w:val="20F83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65332C"/>
    <w:multiLevelType w:val="hybridMultilevel"/>
    <w:tmpl w:val="A364D36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7AC5210"/>
    <w:multiLevelType w:val="hybridMultilevel"/>
    <w:tmpl w:val="D14859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7B3C34"/>
    <w:multiLevelType w:val="hybridMultilevel"/>
    <w:tmpl w:val="B6882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9042D1"/>
    <w:multiLevelType w:val="hybridMultilevel"/>
    <w:tmpl w:val="081469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70213CE"/>
    <w:multiLevelType w:val="hybridMultilevel"/>
    <w:tmpl w:val="20F83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B05699"/>
    <w:multiLevelType w:val="hybridMultilevel"/>
    <w:tmpl w:val="CFD0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0"/>
  </w:num>
  <w:num w:numId="5">
    <w:abstractNumId w:val="9"/>
  </w:num>
  <w:num w:numId="6">
    <w:abstractNumId w:val="2"/>
  </w:num>
  <w:num w:numId="7">
    <w:abstractNumId w:val="4"/>
  </w:num>
  <w:num w:numId="8">
    <w:abstractNumId w:val="7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zM2NgAiS0sDSyUdpeDU4uLM/DyQAqNaACSU0W0sAAAA"/>
  </w:docVars>
  <w:rsids>
    <w:rsidRoot w:val="00415DC2"/>
    <w:rsid w:val="00066965"/>
    <w:rsid w:val="0011001D"/>
    <w:rsid w:val="00134BEB"/>
    <w:rsid w:val="00165341"/>
    <w:rsid w:val="00204B71"/>
    <w:rsid w:val="00211CD8"/>
    <w:rsid w:val="00224153"/>
    <w:rsid w:val="0028265F"/>
    <w:rsid w:val="002B55D5"/>
    <w:rsid w:val="002F09DB"/>
    <w:rsid w:val="00326DC1"/>
    <w:rsid w:val="003D0A67"/>
    <w:rsid w:val="00415DC2"/>
    <w:rsid w:val="00436A75"/>
    <w:rsid w:val="005016F6"/>
    <w:rsid w:val="00570E7B"/>
    <w:rsid w:val="006606D8"/>
    <w:rsid w:val="0067018D"/>
    <w:rsid w:val="006F2375"/>
    <w:rsid w:val="007B1903"/>
    <w:rsid w:val="00855EEA"/>
    <w:rsid w:val="008C57F4"/>
    <w:rsid w:val="008D6005"/>
    <w:rsid w:val="009271BC"/>
    <w:rsid w:val="00966981"/>
    <w:rsid w:val="009E1C64"/>
    <w:rsid w:val="00AC1BF0"/>
    <w:rsid w:val="00AC7744"/>
    <w:rsid w:val="00B36D03"/>
    <w:rsid w:val="00B41AAA"/>
    <w:rsid w:val="00B53B1C"/>
    <w:rsid w:val="00BF40C3"/>
    <w:rsid w:val="00C57019"/>
    <w:rsid w:val="00CB7272"/>
    <w:rsid w:val="00D77BE6"/>
    <w:rsid w:val="00EA05CF"/>
    <w:rsid w:val="00EA2BD3"/>
    <w:rsid w:val="00EA39FE"/>
    <w:rsid w:val="00EF2223"/>
    <w:rsid w:val="00F34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CBD28"/>
  <w15:chartTrackingRefBased/>
  <w15:docId w15:val="{ACE88DA2-9CB6-4CD1-A70B-9788EC0B4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C2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15DC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5DC2"/>
    <w:rPr>
      <w:rFonts w:eastAsiaTheme="minorEastAsia"/>
      <w:sz w:val="24"/>
      <w:szCs w:val="24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415DC2"/>
  </w:style>
  <w:style w:type="paragraph" w:styleId="Header">
    <w:name w:val="header"/>
    <w:basedOn w:val="Normal"/>
    <w:link w:val="HeaderChar"/>
    <w:uiPriority w:val="99"/>
    <w:unhideWhenUsed/>
    <w:rsid w:val="00415D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5DC2"/>
    <w:rPr>
      <w:rFonts w:eastAsiaTheme="minorEastAsia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15DC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15D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D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5DC2"/>
    <w:rPr>
      <w:rFonts w:eastAsiaTheme="minorEastAsia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9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9DB"/>
    <w:rPr>
      <w:rFonts w:ascii="Segoe UI" w:eastAsiaTheme="minorEastAsia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 Herrick</dc:creator>
  <cp:keywords/>
  <dc:description/>
  <cp:lastModifiedBy>Mandy Knapp</cp:lastModifiedBy>
  <cp:revision>2</cp:revision>
  <cp:lastPrinted>2018-10-04T18:14:00Z</cp:lastPrinted>
  <dcterms:created xsi:type="dcterms:W3CDTF">2020-04-29T15:43:00Z</dcterms:created>
  <dcterms:modified xsi:type="dcterms:W3CDTF">2020-04-29T15:43:00Z</dcterms:modified>
</cp:coreProperties>
</file>